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7F1039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7F1039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9" o:title="" cropbottom="2337f" cropleft="10815f"/>
                </v:shape>
              </v:group>
            </w:pict>
          </mc:Fallback>
        </mc:AlternateContent>
      </w:r>
      <w:r w:rsidR="00E81962" w:rsidRPr="007F1039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7F1039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7F1039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7F1039">
        <w:rPr>
          <w:b/>
          <w:lang w:val="ro-RO"/>
        </w:rPr>
        <w:t>FIȘA DISCIPLINEI</w:t>
      </w:r>
    </w:p>
    <w:p w14:paraId="380A638D" w14:textId="77777777" w:rsidR="000017E7" w:rsidRPr="007F1039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7F1039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7F1039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7F1039" w:rsidRPr="00803955" w14:paraId="22A495A3" w14:textId="77777777" w:rsidTr="00E81962">
        <w:trPr>
          <w:trHeight w:val="284"/>
        </w:trPr>
        <w:tc>
          <w:tcPr>
            <w:tcW w:w="1980" w:type="dxa"/>
          </w:tcPr>
          <w:p w14:paraId="085E5335" w14:textId="77777777" w:rsidR="00A00076" w:rsidRPr="007F1039" w:rsidRDefault="00A00076" w:rsidP="00E81962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25AAC06B" w14:textId="7A30AF76" w:rsidR="00A00076" w:rsidRPr="007F1039" w:rsidRDefault="00A00076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803955">
              <w:rPr>
                <w:sz w:val="20"/>
                <w:szCs w:val="20"/>
                <w:lang w:val="it-IT"/>
              </w:rPr>
              <w:t>de Inginerie Electrica si Stiinta Calculatoarelor</w:t>
            </w:r>
          </w:p>
        </w:tc>
      </w:tr>
      <w:tr w:rsidR="007F1039" w:rsidRPr="007F1039" w14:paraId="46FFEDC6" w14:textId="77777777" w:rsidTr="00E81962">
        <w:trPr>
          <w:trHeight w:val="296"/>
        </w:trPr>
        <w:tc>
          <w:tcPr>
            <w:tcW w:w="1980" w:type="dxa"/>
          </w:tcPr>
          <w:p w14:paraId="1F0D585C" w14:textId="77777777" w:rsidR="00A00076" w:rsidRPr="007F1039" w:rsidRDefault="00A00076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5E037DDA" w14:textId="15973806" w:rsidR="00A00076" w:rsidRPr="007F1039" w:rsidRDefault="00A00076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7F1039">
              <w:rPr>
                <w:bCs/>
                <w:sz w:val="20"/>
                <w:szCs w:val="20"/>
              </w:rPr>
              <w:t xml:space="preserve">de </w:t>
            </w:r>
            <w:proofErr w:type="spellStart"/>
            <w:r w:rsidRPr="007F1039">
              <w:rPr>
                <w:bCs/>
                <w:sz w:val="20"/>
                <w:szCs w:val="20"/>
              </w:rPr>
              <w:t>Electrotehnică</w:t>
            </w:r>
            <w:proofErr w:type="spellEnd"/>
            <w:r w:rsidRPr="007F1039">
              <w:rPr>
                <w:bCs/>
                <w:sz w:val="20"/>
                <w:szCs w:val="20"/>
              </w:rPr>
              <w:t xml:space="preserve"> </w:t>
            </w:r>
          </w:p>
        </w:tc>
      </w:tr>
      <w:tr w:rsidR="007F1039" w:rsidRPr="007F1039" w14:paraId="45E09C1F" w14:textId="77777777" w:rsidTr="00E81962">
        <w:trPr>
          <w:trHeight w:val="284"/>
        </w:trPr>
        <w:tc>
          <w:tcPr>
            <w:tcW w:w="1980" w:type="dxa"/>
          </w:tcPr>
          <w:p w14:paraId="6351915B" w14:textId="77777777" w:rsidR="00A00076" w:rsidRPr="007F1039" w:rsidRDefault="00A00076" w:rsidP="00E81962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4B423463" w14:textId="1B233364" w:rsidR="00A00076" w:rsidRPr="007F1039" w:rsidRDefault="00A00076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proofErr w:type="spellStart"/>
            <w:r w:rsidRPr="007F1039">
              <w:rPr>
                <w:sz w:val="20"/>
                <w:szCs w:val="20"/>
              </w:rPr>
              <w:t>Ingineria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autovehiculelor</w:t>
            </w:r>
            <w:proofErr w:type="spellEnd"/>
          </w:p>
        </w:tc>
      </w:tr>
      <w:tr w:rsidR="007F1039" w:rsidRPr="007F1039" w14:paraId="0FE9D522" w14:textId="77777777" w:rsidTr="00E81962">
        <w:trPr>
          <w:trHeight w:val="280"/>
        </w:trPr>
        <w:tc>
          <w:tcPr>
            <w:tcW w:w="1980" w:type="dxa"/>
          </w:tcPr>
          <w:p w14:paraId="54D22927" w14:textId="77777777" w:rsidR="00A00076" w:rsidRPr="007F1039" w:rsidRDefault="00A00076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1D81997B" w14:textId="402FF821" w:rsidR="00A00076" w:rsidRPr="007F1039" w:rsidRDefault="00482FB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proofErr w:type="spellStart"/>
            <w:r w:rsidRPr="00FE69CA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E69CA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E69CA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E69CA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E69CA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7F1039" w:rsidRPr="00803955" w14:paraId="46DE2882" w14:textId="77777777" w:rsidTr="00E81962">
        <w:trPr>
          <w:trHeight w:val="282"/>
        </w:trPr>
        <w:tc>
          <w:tcPr>
            <w:tcW w:w="1980" w:type="dxa"/>
          </w:tcPr>
          <w:p w14:paraId="18A23DD7" w14:textId="77777777" w:rsidR="00A00076" w:rsidRPr="007F1039" w:rsidRDefault="00A00076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232B1555" w14:textId="69F6DD90" w:rsidR="00A00076" w:rsidRPr="007F1039" w:rsidRDefault="00A00076" w:rsidP="00E81962">
            <w:pPr>
              <w:pStyle w:val="TableParagraph"/>
              <w:spacing w:line="240" w:lineRule="auto"/>
              <w:ind w:left="0"/>
              <w:rPr>
                <w:b/>
                <w:sz w:val="18"/>
                <w:lang w:val="ro-RO"/>
              </w:rPr>
            </w:pPr>
            <w:r w:rsidRPr="00803955">
              <w:rPr>
                <w:rStyle w:val="Strong"/>
                <w:b w:val="0"/>
                <w:sz w:val="20"/>
                <w:szCs w:val="20"/>
                <w:lang w:val="it-IT"/>
              </w:rPr>
              <w:t>Echipamente sisteme de comandă şi control pentru autovehicule</w:t>
            </w:r>
            <w:r w:rsidRPr="00803955">
              <w:rPr>
                <w:b/>
                <w:sz w:val="20"/>
                <w:szCs w:val="20"/>
                <w:lang w:val="it-IT"/>
              </w:rPr>
              <w:t>/</w:t>
            </w:r>
            <w:r w:rsidRPr="00803955">
              <w:rPr>
                <w:sz w:val="20"/>
                <w:szCs w:val="20"/>
                <w:lang w:val="it-IT"/>
              </w:rPr>
              <w:t>Inginer</w:t>
            </w:r>
          </w:p>
        </w:tc>
      </w:tr>
    </w:tbl>
    <w:p w14:paraId="53C4D9C5" w14:textId="77777777" w:rsidR="000017E7" w:rsidRPr="007F1039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7F1039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7F1039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7F1039" w:rsidRPr="007F1039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961F8E" w:rsidRPr="007F1039" w:rsidRDefault="00961F8E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739985B2" w:rsidR="00961F8E" w:rsidRPr="007F1039" w:rsidRDefault="008262E5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8262E5">
              <w:rPr>
                <w:sz w:val="20"/>
                <w:szCs w:val="20"/>
                <w:lang w:val="ro-RO"/>
              </w:rPr>
              <w:t>Toleranțe și control dimensional</w:t>
            </w:r>
          </w:p>
        </w:tc>
      </w:tr>
      <w:tr w:rsidR="007F1039" w:rsidRPr="007F1039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961F8E" w:rsidRPr="007F1039" w:rsidRDefault="00961F8E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26EE3416" w:rsidR="00961F8E" w:rsidRPr="007F1039" w:rsidRDefault="00961F8E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 w:rsidRPr="007F1039">
              <w:rPr>
                <w:sz w:val="14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77777777" w:rsidR="00961F8E" w:rsidRPr="007F1039" w:rsidRDefault="00961F8E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1B50F561" w:rsidR="00961F8E" w:rsidRPr="007F1039" w:rsidRDefault="00961F8E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 w:rsidRPr="007F1039">
              <w:rPr>
                <w:sz w:val="14"/>
                <w:lang w:val="ro-RO"/>
              </w:rPr>
              <w:t>3</w:t>
            </w:r>
          </w:p>
        </w:tc>
        <w:tc>
          <w:tcPr>
            <w:tcW w:w="1873" w:type="dxa"/>
          </w:tcPr>
          <w:p w14:paraId="6434390F" w14:textId="77777777" w:rsidR="00961F8E" w:rsidRPr="007F1039" w:rsidRDefault="00961F8E" w:rsidP="00E81962">
            <w:pPr>
              <w:pStyle w:val="TableParagraph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0BE2455C" w:rsidR="00961F8E" w:rsidRPr="007F1039" w:rsidRDefault="00961F8E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 w:rsidRPr="007F1039">
              <w:rPr>
                <w:sz w:val="14"/>
                <w:lang w:val="ro-RO"/>
              </w:rPr>
              <w:t>E</w:t>
            </w:r>
          </w:p>
        </w:tc>
      </w:tr>
      <w:tr w:rsidR="007F1039" w:rsidRPr="007F1039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961F8E" w:rsidRPr="007F1039" w:rsidRDefault="00961F8E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 xml:space="preserve">Regimul </w:t>
            </w:r>
            <w:r w:rsidRPr="007F1039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961F8E" w:rsidRPr="007F1039" w:rsidRDefault="00961F8E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961F8E" w:rsidRPr="007F1039" w:rsidRDefault="00961F8E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71F790C5" w:rsidR="00961F8E" w:rsidRPr="007F1039" w:rsidRDefault="00A93764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DF</w:t>
            </w:r>
          </w:p>
        </w:tc>
      </w:tr>
      <w:tr w:rsidR="007F1039" w:rsidRPr="007F1039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961F8E" w:rsidRPr="007F1039" w:rsidRDefault="00961F8E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961F8E" w:rsidRPr="007F1039" w:rsidRDefault="00961F8E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961F8E" w:rsidRPr="007F1039" w:rsidRDefault="00961F8E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7F1039">
              <w:rPr>
                <w:sz w:val="18"/>
                <w:lang w:val="ro-RO"/>
              </w:rPr>
              <w:t>DOB – obligatorie, DOP – opțională, DFA - facultativă</w:t>
            </w:r>
          </w:p>
        </w:tc>
        <w:tc>
          <w:tcPr>
            <w:tcW w:w="1265" w:type="dxa"/>
          </w:tcPr>
          <w:p w14:paraId="070AAA79" w14:textId="409E4D68" w:rsidR="00961F8E" w:rsidRPr="007F1039" w:rsidRDefault="00961F8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7F1039">
              <w:rPr>
                <w:sz w:val="18"/>
                <w:lang w:val="ro-RO"/>
              </w:rPr>
              <w:t>DOB</w:t>
            </w:r>
          </w:p>
        </w:tc>
      </w:tr>
    </w:tbl>
    <w:p w14:paraId="441B62A7" w14:textId="77777777" w:rsidR="000017E7" w:rsidRPr="007F1039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7F1039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7F1039">
        <w:rPr>
          <w:b/>
          <w:w w:val="105"/>
          <w:sz w:val="18"/>
          <w:lang w:val="ro-RO"/>
        </w:rPr>
        <w:t xml:space="preserve">Timpul total estimat </w:t>
      </w:r>
      <w:r w:rsidRPr="007F1039">
        <w:rPr>
          <w:w w:val="105"/>
          <w:sz w:val="18"/>
          <w:lang w:val="ro-RO"/>
        </w:rPr>
        <w:t>(ore alocate activităților</w:t>
      </w:r>
      <w:r w:rsidRPr="007F1039">
        <w:rPr>
          <w:spacing w:val="2"/>
          <w:w w:val="105"/>
          <w:sz w:val="18"/>
          <w:lang w:val="ro-RO"/>
        </w:rPr>
        <w:t xml:space="preserve"> </w:t>
      </w:r>
      <w:r w:rsidRPr="007F1039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7F1039" w:rsidRPr="007F1039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7F1039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588E113C" w:rsidR="000017E7" w:rsidRPr="007F1039" w:rsidRDefault="000A602B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3</w:t>
            </w:r>
          </w:p>
        </w:tc>
        <w:tc>
          <w:tcPr>
            <w:tcW w:w="562" w:type="dxa"/>
          </w:tcPr>
          <w:p w14:paraId="0D89F0FE" w14:textId="77777777" w:rsidR="000017E7" w:rsidRPr="007F1039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7F1039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4882A982" w:rsidR="000017E7" w:rsidRPr="007F1039" w:rsidRDefault="000A602B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883" w:type="dxa"/>
          </w:tcPr>
          <w:p w14:paraId="0BB0EDF2" w14:textId="77777777" w:rsidR="000017E7" w:rsidRPr="007F1039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77777777" w:rsidR="000017E7" w:rsidRPr="007F1039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5FC625C2" w14:textId="77777777" w:rsidR="000017E7" w:rsidRPr="007F1039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7F1039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48B49C2D" w:rsidR="000017E7" w:rsidRPr="007F1039" w:rsidRDefault="00961F8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7F1039">
              <w:rPr>
                <w:sz w:val="18"/>
                <w:lang w:val="ro-RO"/>
              </w:rPr>
              <w:t>2</w:t>
            </w:r>
          </w:p>
        </w:tc>
        <w:tc>
          <w:tcPr>
            <w:tcW w:w="749" w:type="dxa"/>
          </w:tcPr>
          <w:p w14:paraId="4E7C7233" w14:textId="77777777" w:rsidR="000017E7" w:rsidRPr="007F1039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7F1039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7F1039" w:rsidRPr="007F1039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7F1039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7F1039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41405365" w:rsidR="000017E7" w:rsidRPr="007F1039" w:rsidRDefault="000A602B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2</w:t>
            </w:r>
          </w:p>
        </w:tc>
        <w:tc>
          <w:tcPr>
            <w:tcW w:w="562" w:type="dxa"/>
          </w:tcPr>
          <w:p w14:paraId="3B3D13A2" w14:textId="77777777" w:rsidR="000017E7" w:rsidRPr="007F1039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7F1039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4387128A" w:rsidR="000017E7" w:rsidRPr="007F1039" w:rsidRDefault="000A602B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883" w:type="dxa"/>
          </w:tcPr>
          <w:p w14:paraId="42647734" w14:textId="77777777" w:rsidR="000017E7" w:rsidRPr="007F1039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77777777" w:rsidR="000017E7" w:rsidRPr="007F1039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18F62C83" w14:textId="77777777" w:rsidR="000017E7" w:rsidRPr="007F1039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7F1039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10EAD22D" w:rsidR="000017E7" w:rsidRPr="007F1039" w:rsidRDefault="00961F8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7F1039">
              <w:rPr>
                <w:sz w:val="18"/>
                <w:lang w:val="ro-RO"/>
              </w:rPr>
              <w:t>28</w:t>
            </w:r>
          </w:p>
        </w:tc>
        <w:tc>
          <w:tcPr>
            <w:tcW w:w="749" w:type="dxa"/>
          </w:tcPr>
          <w:p w14:paraId="7A37E695" w14:textId="77777777" w:rsidR="000017E7" w:rsidRPr="007F1039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7F1039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7F1039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7F1039" w:rsidRPr="00803955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80395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803955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803955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803955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7F1039" w:rsidRPr="00803955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803955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803955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803955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34F6E67E" w:rsidR="000017E7" w:rsidRPr="00803955" w:rsidRDefault="000A602B" w:rsidP="00961F8E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803955">
              <w:rPr>
                <w:w w:val="105"/>
                <w:sz w:val="18"/>
                <w:szCs w:val="18"/>
                <w:lang w:val="ro-RO"/>
              </w:rPr>
              <w:t>30</w:t>
            </w:r>
          </w:p>
        </w:tc>
      </w:tr>
      <w:tr w:rsidR="007F1039" w:rsidRPr="00803955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803955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803955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803955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803955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803955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3539298E" w:rsidR="000017E7" w:rsidRPr="00803955" w:rsidRDefault="00961F8E" w:rsidP="00961F8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03955">
              <w:rPr>
                <w:sz w:val="18"/>
                <w:szCs w:val="18"/>
                <w:lang w:val="ro-RO"/>
              </w:rPr>
              <w:t>0</w:t>
            </w:r>
          </w:p>
        </w:tc>
      </w:tr>
      <w:tr w:rsidR="007F1039" w:rsidRPr="00803955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80395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803955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2B0335F1" w:rsidR="000017E7" w:rsidRPr="00803955" w:rsidRDefault="00961F8E" w:rsidP="00961F8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03955">
              <w:rPr>
                <w:sz w:val="18"/>
                <w:szCs w:val="18"/>
                <w:lang w:val="ro-RO"/>
              </w:rPr>
              <w:t>3</w:t>
            </w:r>
          </w:p>
        </w:tc>
      </w:tr>
      <w:tr w:rsidR="007F1039" w:rsidRPr="00803955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80395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803955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6CFBFF9B" w:rsidR="000017E7" w:rsidRPr="00803955" w:rsidRDefault="00961F8E" w:rsidP="00961F8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03955">
              <w:rPr>
                <w:sz w:val="18"/>
                <w:szCs w:val="18"/>
                <w:lang w:val="ro-RO"/>
              </w:rPr>
              <w:t>0</w:t>
            </w:r>
          </w:p>
        </w:tc>
      </w:tr>
    </w:tbl>
    <w:p w14:paraId="7D6E15A3" w14:textId="77777777" w:rsidR="000017E7" w:rsidRPr="00803955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17"/>
        <w:gridCol w:w="640"/>
      </w:tblGrid>
      <w:tr w:rsidR="007F1039" w:rsidRPr="00803955" w14:paraId="076D4F95" w14:textId="77777777" w:rsidTr="000A602B">
        <w:trPr>
          <w:trHeight w:val="215"/>
        </w:trPr>
        <w:tc>
          <w:tcPr>
            <w:tcW w:w="3984" w:type="dxa"/>
            <w:gridSpan w:val="2"/>
          </w:tcPr>
          <w:p w14:paraId="03410B29" w14:textId="77777777" w:rsidR="000017E7" w:rsidRPr="0080395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803955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803955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803955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40" w:type="dxa"/>
          </w:tcPr>
          <w:p w14:paraId="7155E634" w14:textId="215E117F" w:rsidR="000017E7" w:rsidRPr="00803955" w:rsidRDefault="000A602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803955">
              <w:rPr>
                <w:sz w:val="18"/>
                <w:szCs w:val="18"/>
                <w:lang w:val="ro-RO"/>
              </w:rPr>
              <w:t>33</w:t>
            </w:r>
          </w:p>
        </w:tc>
      </w:tr>
      <w:tr w:rsidR="007F1039" w:rsidRPr="00803955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80395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803955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803955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803955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  <w:gridSpan w:val="2"/>
          </w:tcPr>
          <w:p w14:paraId="24E508C6" w14:textId="1E45322A" w:rsidR="000017E7" w:rsidRPr="00803955" w:rsidRDefault="000A602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803955">
              <w:rPr>
                <w:sz w:val="18"/>
                <w:szCs w:val="18"/>
                <w:lang w:val="ro-RO"/>
              </w:rPr>
              <w:t>75</w:t>
            </w:r>
          </w:p>
        </w:tc>
      </w:tr>
      <w:tr w:rsidR="007F1039" w:rsidRPr="00803955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80395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803955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  <w:gridSpan w:val="2"/>
          </w:tcPr>
          <w:p w14:paraId="401CFCC2" w14:textId="53CD71EF" w:rsidR="000017E7" w:rsidRPr="00803955" w:rsidRDefault="003627CC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803955">
              <w:rPr>
                <w:sz w:val="18"/>
                <w:szCs w:val="18"/>
                <w:lang w:val="ro-RO"/>
              </w:rPr>
              <w:t>3</w:t>
            </w:r>
          </w:p>
        </w:tc>
      </w:tr>
    </w:tbl>
    <w:p w14:paraId="724F16EC" w14:textId="77777777" w:rsidR="000017E7" w:rsidRPr="007F1039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7F1039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7F1039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7F1039" w:rsidRPr="00803955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7F1039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0002DF8E" w14:textId="77777777" w:rsidR="00105C44" w:rsidRPr="00B360A1" w:rsidRDefault="00105C44" w:rsidP="00105C4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 xml:space="preserve">CP.1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Construcția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automobilelor</w:t>
            </w:r>
            <w:proofErr w:type="spellEnd"/>
          </w:p>
          <w:p w14:paraId="0946E7D0" w14:textId="77777777" w:rsidR="00105C44" w:rsidRPr="00B360A1" w:rsidRDefault="00105C44" w:rsidP="00105C44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7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 xml:space="preserve">Efectuează încercări  </w:t>
            </w:r>
          </w:p>
          <w:p w14:paraId="0037C3E6" w14:textId="77777777" w:rsidR="00105C44" w:rsidRPr="00B360A1" w:rsidRDefault="00105C44" w:rsidP="00105C44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8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Analizează datele testelor</w:t>
            </w:r>
          </w:p>
          <w:p w14:paraId="6A6B0FA7" w14:textId="0AF003A3" w:rsidR="000017E7" w:rsidRPr="00105C44" w:rsidRDefault="00105C44" w:rsidP="00105C44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>CP.9 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Respecta standardele privind siguranta echipamentelor tehnice</w:t>
            </w:r>
          </w:p>
        </w:tc>
      </w:tr>
      <w:tr w:rsidR="007F1039" w:rsidRPr="00803955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7F1039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6A18C43" w14:textId="15727334" w:rsidR="000017E7" w:rsidRPr="00105C44" w:rsidRDefault="000A602B" w:rsidP="00105C44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803955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.T.3.   </w:t>
            </w:r>
            <w:r w:rsidRPr="00803955">
              <w:rPr>
                <w:color w:val="000000"/>
                <w:sz w:val="20"/>
                <w:szCs w:val="20"/>
                <w:lang w:val="it-IT"/>
              </w:rPr>
              <w:t xml:space="preserve">Utilizează cu precizie echipamente, instrumente sau echipamente tehnologice </w:t>
            </w:r>
          </w:p>
        </w:tc>
      </w:tr>
    </w:tbl>
    <w:p w14:paraId="080D3841" w14:textId="77777777" w:rsidR="000017E7" w:rsidRPr="007F1039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7F1039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7F1039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7F1039" w:rsidRPr="007F1039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7F1039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F103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7F1039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F103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7F1039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F103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7F1039" w:rsidRPr="007F1039" w14:paraId="2BBC8A4A" w14:textId="77777777" w:rsidTr="00E81962">
        <w:tc>
          <w:tcPr>
            <w:tcW w:w="3123" w:type="dxa"/>
            <w:vAlign w:val="center"/>
          </w:tcPr>
          <w:p w14:paraId="77D7264D" w14:textId="77777777" w:rsidR="00D85D6B" w:rsidRPr="00D85D6B" w:rsidRDefault="00D85D6B" w:rsidP="00D85D6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identifică și explică conceptele, teoriile și metodele de bază ale domeniului ingineriei autovehiculelor și ale</w:t>
            </w:r>
          </w:p>
          <w:p w14:paraId="74E3AE97" w14:textId="5C0470AE" w:rsidR="000017E7" w:rsidRDefault="00D85D6B" w:rsidP="00D85D6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pecializării.</w:t>
            </w:r>
          </w:p>
          <w:p w14:paraId="3163B2C8" w14:textId="77777777" w:rsidR="00597C65" w:rsidRDefault="00597C65" w:rsidP="00D85D6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160A2AC6" w14:textId="77777777" w:rsidR="00597C65" w:rsidRDefault="00597C65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438E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Studentul/absolventul explică rezultate teoretice, rezultate experimentale și documentație tehnică asociate </w:t>
            </w:r>
            <w:r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omeniului ingineriei autovehiculelor și ale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pecializării.</w:t>
            </w:r>
          </w:p>
          <w:p w14:paraId="5284D677" w14:textId="1B8FC0C9" w:rsidR="00597C65" w:rsidRPr="007F1039" w:rsidRDefault="00597C65" w:rsidP="00D85D6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6190AF80" w14:textId="77777777" w:rsidR="000017E7" w:rsidRDefault="00D85D6B" w:rsidP="00E8196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utilizează principii și metode de bază din domeniu și le aplică în procese specifice specializării.</w:t>
            </w:r>
          </w:p>
          <w:p w14:paraId="151FE45D" w14:textId="77777777" w:rsidR="00597C65" w:rsidRPr="000536A1" w:rsidRDefault="00597C65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536A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achiziționează și prelucrează</w:t>
            </w:r>
          </w:p>
          <w:p w14:paraId="0388783D" w14:textId="77777777" w:rsidR="00597C65" w:rsidRPr="000536A1" w:rsidRDefault="00597C65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536A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ate, interpretează rezultate teoretice și</w:t>
            </w:r>
          </w:p>
          <w:p w14:paraId="25797555" w14:textId="77777777" w:rsidR="00597C65" w:rsidRDefault="00597C65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536A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xperimentale.</w:t>
            </w:r>
          </w:p>
          <w:p w14:paraId="4D246F9E" w14:textId="3F97080F" w:rsidR="00597C65" w:rsidRPr="007F1039" w:rsidRDefault="00597C65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A4C8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interpretează condiții tehnice și verifică concordanța dintre caracteristicile prescrise și rolul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funcțional al componentelor</w:t>
            </w:r>
          </w:p>
        </w:tc>
        <w:tc>
          <w:tcPr>
            <w:tcW w:w="3959" w:type="dxa"/>
            <w:vAlign w:val="center"/>
          </w:tcPr>
          <w:p w14:paraId="024A6E2C" w14:textId="77777777" w:rsidR="00D85D6B" w:rsidRPr="00D85D6B" w:rsidRDefault="00D85D6B" w:rsidP="00D85D6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Studentul/absolventul selectează și analizează sursele bibliografice specifice domeniului.                                                                                       </w:t>
            </w:r>
          </w:p>
          <w:p w14:paraId="7C714E58" w14:textId="77777777" w:rsidR="00D85D6B" w:rsidRPr="00D85D6B" w:rsidRDefault="00D85D6B" w:rsidP="00D85D6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                                                                            Studentul/absolventul demonstrează</w:t>
            </w:r>
          </w:p>
          <w:p w14:paraId="2AF02C19" w14:textId="77777777" w:rsidR="00597C65" w:rsidRDefault="00D85D6B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utonomie în învățare pe problematici specifice domeniului</w:t>
            </w:r>
            <w:r w:rsidR="00597C65"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Studentul/absolventul selectează și analizează sursele bibliografice specifice domeniului.                    </w:t>
            </w:r>
          </w:p>
          <w:p w14:paraId="163C139F" w14:textId="0464D29B" w:rsidR="00597C65" w:rsidRPr="00D85D6B" w:rsidRDefault="00597C65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5D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                                                        </w:t>
            </w:r>
          </w:p>
          <w:p w14:paraId="57823A0B" w14:textId="77777777" w:rsidR="00597C65" w:rsidRPr="000536A1" w:rsidRDefault="00597C65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536A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acționează cu</w:t>
            </w:r>
          </w:p>
          <w:p w14:paraId="39F99C1A" w14:textId="77777777" w:rsidR="00597C65" w:rsidRPr="000536A1" w:rsidRDefault="00597C65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536A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igurozitate și precizie în utilizarea</w:t>
            </w:r>
          </w:p>
          <w:p w14:paraId="09DAD8D1" w14:textId="37E65EB2" w:rsidR="000017E7" w:rsidRPr="007F1039" w:rsidRDefault="00597C65" w:rsidP="00597C65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536A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paratelor de </w:t>
            </w:r>
            <w:proofErr w:type="spellStart"/>
            <w:r w:rsidRPr="000536A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sură</w:t>
            </w:r>
            <w:proofErr w:type="spellEnd"/>
            <w:r w:rsidRPr="000536A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și control</w:t>
            </w:r>
          </w:p>
        </w:tc>
      </w:tr>
    </w:tbl>
    <w:p w14:paraId="7B1213D8" w14:textId="77777777" w:rsidR="000017E7" w:rsidRPr="007F1039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7F1039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7F1039">
        <w:rPr>
          <w:b/>
          <w:w w:val="105"/>
          <w:sz w:val="18"/>
          <w:lang w:val="ro-RO"/>
        </w:rPr>
        <w:t xml:space="preserve">Obiectivele disciplinei </w:t>
      </w:r>
      <w:r w:rsidRPr="007F1039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7F1039" w:rsidRPr="00803955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7F1039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lastRenderedPageBreak/>
              <w:t>Obiectivul general al disciplinei</w:t>
            </w:r>
          </w:p>
        </w:tc>
        <w:tc>
          <w:tcPr>
            <w:tcW w:w="6789" w:type="dxa"/>
          </w:tcPr>
          <w:p w14:paraId="281EB434" w14:textId="28C9689B" w:rsidR="000017E7" w:rsidRPr="007F1039" w:rsidRDefault="00961F8E" w:rsidP="000A602B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803955">
              <w:rPr>
                <w:sz w:val="20"/>
                <w:szCs w:val="20"/>
                <w:lang w:val="it-IT"/>
              </w:rPr>
              <w:t>Insuşirea cunoştinţelor de specialitate legate de proiectarea</w:t>
            </w:r>
            <w:r w:rsidR="000A602B" w:rsidRPr="00803955">
              <w:rPr>
                <w:sz w:val="20"/>
                <w:szCs w:val="20"/>
                <w:lang w:val="it-IT"/>
              </w:rPr>
              <w:t xml:space="preserve"> </w:t>
            </w:r>
            <w:r w:rsidRPr="00803955">
              <w:rPr>
                <w:sz w:val="20"/>
                <w:szCs w:val="20"/>
                <w:lang w:val="it-IT"/>
              </w:rPr>
              <w:t>masurarea şi controlul preciziei dimensionale şi geometrice a organelor de maşini, strict necesare in ingineria autovehicolelor (</w:t>
            </w:r>
            <w:r w:rsidR="000A602B" w:rsidRPr="00803955">
              <w:rPr>
                <w:sz w:val="20"/>
                <w:szCs w:val="20"/>
                <w:lang w:val="it-IT"/>
              </w:rPr>
              <w:t>CP1, CP6, CT3</w:t>
            </w:r>
            <w:r w:rsidRPr="00803955">
              <w:rPr>
                <w:sz w:val="20"/>
                <w:szCs w:val="20"/>
                <w:lang w:val="it-IT"/>
              </w:rPr>
              <w:t>)</w:t>
            </w:r>
          </w:p>
        </w:tc>
      </w:tr>
    </w:tbl>
    <w:p w14:paraId="7525CBF6" w14:textId="77777777" w:rsidR="000017E7" w:rsidRPr="007F1039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7F1039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7F1039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7F1039" w:rsidRPr="007F1039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7F1039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7F1039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7F1039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7F1039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7F1039" w:rsidRPr="007F1039" w14:paraId="1633C4A2" w14:textId="77777777" w:rsidTr="00E81962">
        <w:trPr>
          <w:trHeight w:val="228"/>
        </w:trPr>
        <w:tc>
          <w:tcPr>
            <w:tcW w:w="4957" w:type="dxa"/>
          </w:tcPr>
          <w:p w14:paraId="5C965EAC" w14:textId="77777777" w:rsidR="00E74C3B" w:rsidRPr="007F1039" w:rsidRDefault="00E74C3B" w:rsidP="00A42ED6">
            <w:pPr>
              <w:jc w:val="both"/>
              <w:rPr>
                <w:sz w:val="20"/>
                <w:szCs w:val="20"/>
              </w:rPr>
            </w:pPr>
          </w:p>
          <w:p w14:paraId="0FBAC727" w14:textId="77777777" w:rsidR="00E74C3B" w:rsidRPr="007F1039" w:rsidRDefault="00E74C3B" w:rsidP="00A42ED6">
            <w:pPr>
              <w:jc w:val="both"/>
              <w:rPr>
                <w:b/>
                <w:sz w:val="20"/>
                <w:szCs w:val="20"/>
                <w:lang w:val="fr-FR"/>
              </w:rPr>
            </w:pP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Obiectul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proofErr w:type="gramStart"/>
            <w:r w:rsidRPr="007F1039">
              <w:rPr>
                <w:b/>
                <w:sz w:val="20"/>
                <w:szCs w:val="20"/>
                <w:lang w:val="fr-FR"/>
              </w:rPr>
              <w:t>cursului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>;</w:t>
            </w:r>
            <w:proofErr w:type="gram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Noţiuni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gramStart"/>
            <w:r w:rsidRPr="007F1039">
              <w:rPr>
                <w:b/>
                <w:sz w:val="20"/>
                <w:szCs w:val="20"/>
                <w:lang w:val="fr-FR"/>
              </w:rPr>
              <w:t>introductive;</w:t>
            </w:r>
            <w:proofErr w:type="gram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Noţiuni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despre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interschimbabilitate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- 1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ora</w:t>
            </w:r>
            <w:proofErr w:type="spellEnd"/>
          </w:p>
          <w:p w14:paraId="0B76CE68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</w:p>
          <w:p w14:paraId="67D917D6" w14:textId="51E75527" w:rsidR="00E74C3B" w:rsidRPr="007F1039" w:rsidRDefault="00E74C3B" w:rsidP="00A42ED6">
            <w:pPr>
              <w:jc w:val="both"/>
              <w:rPr>
                <w:b/>
                <w:sz w:val="20"/>
                <w:szCs w:val="20"/>
                <w:lang w:val="fr-FR"/>
              </w:rPr>
            </w:pPr>
            <w:r w:rsidRPr="007F1039">
              <w:rPr>
                <w:b/>
                <w:sz w:val="20"/>
                <w:szCs w:val="20"/>
                <w:lang w:val="fr-FR"/>
              </w:rPr>
              <w:t xml:space="preserve">1.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Precizia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dimensională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</w:p>
          <w:p w14:paraId="0E746574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1.1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imensiun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bater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toleranţe</w:t>
            </w:r>
            <w:proofErr w:type="spellEnd"/>
          </w:p>
          <w:p w14:paraId="2264DE85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1.2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samblăr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u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joc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samblăr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u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strângere</w:t>
            </w:r>
            <w:proofErr w:type="spellEnd"/>
          </w:p>
          <w:p w14:paraId="12B963D2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1.3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justaje</w:t>
            </w:r>
            <w:proofErr w:type="spellEnd"/>
          </w:p>
          <w:p w14:paraId="6D37180C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7F1039">
              <w:rPr>
                <w:sz w:val="20"/>
                <w:szCs w:val="20"/>
                <w:lang w:val="fr-FR"/>
              </w:rPr>
              <w:tab/>
              <w:t xml:space="preserve">1.3.1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justaj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u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joc</w:t>
            </w:r>
            <w:proofErr w:type="spellEnd"/>
          </w:p>
          <w:p w14:paraId="75A27D5E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7F1039">
              <w:rPr>
                <w:sz w:val="20"/>
                <w:szCs w:val="20"/>
                <w:lang w:val="fr-FR"/>
              </w:rPr>
              <w:tab/>
              <w:t xml:space="preserve">1.3.2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justaj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u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strângere</w:t>
            </w:r>
            <w:proofErr w:type="spellEnd"/>
          </w:p>
          <w:p w14:paraId="75B06679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7F1039">
              <w:rPr>
                <w:sz w:val="20"/>
                <w:szCs w:val="20"/>
                <w:lang w:val="fr-FR"/>
              </w:rPr>
              <w:tab/>
              <w:t xml:space="preserve">1.3.3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justaj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intermediare</w:t>
            </w:r>
            <w:proofErr w:type="spellEnd"/>
          </w:p>
          <w:p w14:paraId="0B581C62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1.4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Sistem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justaj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legere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sistemulu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justaje</w:t>
            </w:r>
            <w:proofErr w:type="spellEnd"/>
          </w:p>
          <w:p w14:paraId="4E4588C8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1.5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Unitat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toleranţă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alită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, clase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precizie</w:t>
            </w:r>
            <w:proofErr w:type="spellEnd"/>
          </w:p>
          <w:p w14:paraId="5C9D4ECD" w14:textId="262AC57F" w:rsidR="00E74C3B" w:rsidRPr="007F1039" w:rsidRDefault="00E74C3B" w:rsidP="00A42ED6">
            <w:pPr>
              <w:jc w:val="both"/>
              <w:rPr>
                <w:b/>
                <w:sz w:val="20"/>
                <w:szCs w:val="20"/>
                <w:lang w:val="fr-FR"/>
              </w:rPr>
            </w:pPr>
            <w:r w:rsidRPr="007F1039">
              <w:rPr>
                <w:b/>
                <w:sz w:val="20"/>
                <w:szCs w:val="20"/>
                <w:lang w:val="fr-FR"/>
              </w:rPr>
              <w:t xml:space="preserve">2.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Sistemul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ISO de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toleranţe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ajustaje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</w:p>
          <w:p w14:paraId="19E4E8C4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2.1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mplasare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simbolizare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âmpurilor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toleranţă</w:t>
            </w:r>
            <w:proofErr w:type="spellEnd"/>
          </w:p>
          <w:p w14:paraId="7DC255F4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2.2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alită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(clase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precizi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)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unitat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toleranţă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în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sistemul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ISO</w:t>
            </w:r>
          </w:p>
          <w:p w14:paraId="23687F08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2.3. Baza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sistemulu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toleranţe</w:t>
            </w:r>
            <w:proofErr w:type="spellEnd"/>
          </w:p>
          <w:p w14:paraId="7ADE2673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2.4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Regimul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temperatură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control</w:t>
            </w:r>
          </w:p>
          <w:p w14:paraId="37761419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803955">
              <w:rPr>
                <w:sz w:val="20"/>
                <w:szCs w:val="20"/>
                <w:lang w:val="fr-FR"/>
              </w:rPr>
              <w:t xml:space="preserve">2.5. </w:t>
            </w:r>
            <w:proofErr w:type="spellStart"/>
            <w:r w:rsidRPr="00803955">
              <w:rPr>
                <w:sz w:val="20"/>
                <w:szCs w:val="20"/>
                <w:lang w:val="fr-FR"/>
              </w:rPr>
              <w:t>Indicaţii</w:t>
            </w:r>
            <w:proofErr w:type="spellEnd"/>
            <w:r w:rsidRPr="00803955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803955">
              <w:rPr>
                <w:sz w:val="20"/>
                <w:szCs w:val="20"/>
                <w:lang w:val="fr-FR"/>
              </w:rPr>
              <w:t>privind</w:t>
            </w:r>
            <w:proofErr w:type="spellEnd"/>
            <w:r w:rsidRPr="00803955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803955">
              <w:rPr>
                <w:sz w:val="20"/>
                <w:szCs w:val="20"/>
                <w:lang w:val="fr-FR"/>
              </w:rPr>
              <w:t>alegerea</w:t>
            </w:r>
            <w:proofErr w:type="spellEnd"/>
            <w:r w:rsidRPr="00803955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803955">
              <w:rPr>
                <w:sz w:val="20"/>
                <w:szCs w:val="20"/>
                <w:lang w:val="fr-FR"/>
              </w:rPr>
              <w:t>preciziei</w:t>
            </w:r>
            <w:proofErr w:type="spellEnd"/>
            <w:r w:rsidRPr="00803955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803955">
              <w:rPr>
                <w:sz w:val="20"/>
                <w:szCs w:val="20"/>
                <w:lang w:val="fr-FR"/>
              </w:rPr>
              <w:t>ajustajelor</w:t>
            </w:r>
            <w:proofErr w:type="spellEnd"/>
          </w:p>
          <w:p w14:paraId="47EDC28C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803955">
              <w:rPr>
                <w:sz w:val="20"/>
                <w:szCs w:val="20"/>
                <w:lang w:val="fr-FR"/>
              </w:rPr>
              <w:tab/>
              <w:t xml:space="preserve">2.6. </w:t>
            </w:r>
            <w:proofErr w:type="spellStart"/>
            <w:r w:rsidRPr="00803955">
              <w:rPr>
                <w:sz w:val="20"/>
                <w:szCs w:val="20"/>
                <w:lang w:val="fr-FR"/>
              </w:rPr>
              <w:t>Toleranţele</w:t>
            </w:r>
            <w:proofErr w:type="spellEnd"/>
            <w:r w:rsidRPr="00803955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803955">
              <w:rPr>
                <w:sz w:val="20"/>
                <w:szCs w:val="20"/>
                <w:lang w:val="fr-FR"/>
              </w:rPr>
              <w:t>dimensiunilor</w:t>
            </w:r>
            <w:proofErr w:type="spellEnd"/>
            <w:r w:rsidRPr="00803955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803955">
              <w:rPr>
                <w:sz w:val="20"/>
                <w:szCs w:val="20"/>
                <w:lang w:val="fr-FR"/>
              </w:rPr>
              <w:t>libere</w:t>
            </w:r>
            <w:proofErr w:type="spellEnd"/>
          </w:p>
          <w:p w14:paraId="206CFAAE" w14:textId="77777777" w:rsidR="00542FFE" w:rsidRPr="00803955" w:rsidRDefault="00542FFE" w:rsidP="00A42ED6">
            <w:pPr>
              <w:jc w:val="both"/>
              <w:rPr>
                <w:sz w:val="20"/>
                <w:szCs w:val="20"/>
                <w:lang w:val="fr-FR"/>
              </w:rPr>
            </w:pPr>
          </w:p>
          <w:p w14:paraId="3D7DC4AE" w14:textId="0CC559D0" w:rsidR="00542FFE" w:rsidRPr="00803955" w:rsidRDefault="00E74C3B" w:rsidP="00A42ED6">
            <w:pPr>
              <w:jc w:val="both"/>
              <w:rPr>
                <w:b/>
                <w:sz w:val="20"/>
                <w:szCs w:val="20"/>
                <w:lang w:val="fr-FR"/>
              </w:rPr>
            </w:pPr>
            <w:r w:rsidRPr="00803955">
              <w:rPr>
                <w:b/>
                <w:sz w:val="20"/>
                <w:szCs w:val="20"/>
                <w:lang w:val="fr-FR"/>
              </w:rPr>
              <w:t xml:space="preserve">3. </w:t>
            </w:r>
            <w:proofErr w:type="spellStart"/>
            <w:r w:rsidRPr="00803955">
              <w:rPr>
                <w:b/>
                <w:sz w:val="20"/>
                <w:szCs w:val="20"/>
                <w:lang w:val="fr-FR"/>
              </w:rPr>
              <w:t>Precizia</w:t>
            </w:r>
            <w:proofErr w:type="spellEnd"/>
            <w:r w:rsidRPr="00803955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803955">
              <w:rPr>
                <w:b/>
                <w:sz w:val="20"/>
                <w:szCs w:val="20"/>
                <w:lang w:val="fr-FR"/>
              </w:rPr>
              <w:t>geometrică</w:t>
            </w:r>
            <w:proofErr w:type="spellEnd"/>
            <w:r w:rsidRPr="00803955">
              <w:rPr>
                <w:b/>
                <w:sz w:val="20"/>
                <w:szCs w:val="20"/>
                <w:lang w:val="fr-FR"/>
              </w:rPr>
              <w:t xml:space="preserve"> a </w:t>
            </w:r>
            <w:proofErr w:type="spellStart"/>
            <w:r w:rsidRPr="00803955">
              <w:rPr>
                <w:b/>
                <w:sz w:val="20"/>
                <w:szCs w:val="20"/>
                <w:lang w:val="fr-FR"/>
              </w:rPr>
              <w:t>organelor</w:t>
            </w:r>
            <w:proofErr w:type="spellEnd"/>
            <w:r w:rsidRPr="00803955">
              <w:rPr>
                <w:b/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803955">
              <w:rPr>
                <w:b/>
                <w:sz w:val="20"/>
                <w:szCs w:val="20"/>
                <w:lang w:val="fr-FR"/>
              </w:rPr>
              <w:t>maşini</w:t>
            </w:r>
            <w:proofErr w:type="spellEnd"/>
            <w:r w:rsidRPr="00803955">
              <w:rPr>
                <w:b/>
                <w:sz w:val="20"/>
                <w:szCs w:val="20"/>
                <w:lang w:val="fr-FR"/>
              </w:rPr>
              <w:t xml:space="preserve"> </w:t>
            </w:r>
          </w:p>
          <w:p w14:paraId="3AF3A4A8" w14:textId="5277A52F" w:rsidR="00E74C3B" w:rsidRPr="00803955" w:rsidRDefault="00E74C3B" w:rsidP="00A42ED6">
            <w:pPr>
              <w:jc w:val="both"/>
              <w:rPr>
                <w:b/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fr-FR"/>
              </w:rPr>
              <w:tab/>
            </w:r>
            <w:r w:rsidRPr="00803955">
              <w:rPr>
                <w:b/>
                <w:sz w:val="20"/>
                <w:szCs w:val="20"/>
                <w:lang w:val="it-IT"/>
              </w:rPr>
              <w:t>3.1. Precizia for</w:t>
            </w:r>
            <w:r w:rsidR="00542FFE" w:rsidRPr="00803955">
              <w:rPr>
                <w:b/>
                <w:sz w:val="20"/>
                <w:szCs w:val="20"/>
                <w:lang w:val="it-IT"/>
              </w:rPr>
              <w:t xml:space="preserve">mei geometrice a suprafeţelor </w:t>
            </w:r>
          </w:p>
          <w:p w14:paraId="3000A4D6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ab/>
              <w:t>3.1.1. Clasificare</w:t>
            </w:r>
          </w:p>
          <w:p w14:paraId="23C07D7C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ab/>
              <w:t>3.1.2. Precizia formei mecrogeometrice</w:t>
            </w:r>
          </w:p>
          <w:p w14:paraId="2A9ACC6C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ab/>
              <w:t>3.1.3. Ondulaţia suprafeţelor</w:t>
            </w:r>
          </w:p>
          <w:p w14:paraId="0FA124ED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ab/>
              <w:t>3.1.4. Rugozitatea suprafeţelor</w:t>
            </w:r>
          </w:p>
          <w:p w14:paraId="21E2B5DC" w14:textId="71450A07" w:rsidR="00E74C3B" w:rsidRPr="007F1039" w:rsidRDefault="00E74C3B" w:rsidP="00542FFE">
            <w:pPr>
              <w:jc w:val="both"/>
              <w:rPr>
                <w:sz w:val="20"/>
                <w:szCs w:val="20"/>
                <w:lang w:val="fr-FR"/>
              </w:rPr>
            </w:pPr>
            <w:r w:rsidRPr="00803955">
              <w:rPr>
                <w:sz w:val="20"/>
                <w:szCs w:val="20"/>
                <w:lang w:val="it-IT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ab/>
            </w:r>
          </w:p>
          <w:p w14:paraId="116776AA" w14:textId="5308EA85" w:rsidR="00E74C3B" w:rsidRPr="007F1039" w:rsidRDefault="00E74C3B" w:rsidP="00A42ED6">
            <w:pPr>
              <w:jc w:val="both"/>
              <w:rPr>
                <w:b/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7F1039">
              <w:rPr>
                <w:b/>
                <w:sz w:val="20"/>
                <w:szCs w:val="20"/>
                <w:lang w:val="fr-FR"/>
              </w:rPr>
              <w:t xml:space="preserve">3.2.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Precizia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orientare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, de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bătaie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poziţie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a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suprafeţelor</w:t>
            </w:r>
            <w:proofErr w:type="spellEnd"/>
          </w:p>
          <w:p w14:paraId="49402502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7F1039">
              <w:rPr>
                <w:sz w:val="20"/>
                <w:szCs w:val="20"/>
                <w:lang w:val="fr-FR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>3.2.1. Generalităţi, clasificare, noţiuni şi definiţii</w:t>
            </w:r>
          </w:p>
          <w:p w14:paraId="3CD8A1FB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803955">
              <w:rPr>
                <w:sz w:val="20"/>
                <w:szCs w:val="20"/>
                <w:lang w:val="it-IT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ab/>
              <w:t xml:space="preserve">3.2.2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bater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orientare</w:t>
            </w:r>
            <w:proofErr w:type="spellEnd"/>
          </w:p>
          <w:p w14:paraId="5DCAF55F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7F1039">
              <w:rPr>
                <w:sz w:val="20"/>
                <w:szCs w:val="20"/>
                <w:lang w:val="fr-FR"/>
              </w:rPr>
              <w:tab/>
              <w:t xml:space="preserve">3.2.3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bater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bătai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gramStart"/>
            <w:r w:rsidRPr="007F1039">
              <w:rPr>
                <w:sz w:val="20"/>
                <w:szCs w:val="20"/>
                <w:lang w:val="fr-FR"/>
              </w:rPr>
              <w:t xml:space="preserve">(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irculară</w:t>
            </w:r>
            <w:proofErr w:type="spellEnd"/>
            <w:proofErr w:type="gram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totală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>)</w:t>
            </w:r>
          </w:p>
          <w:p w14:paraId="4E341986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7F1039">
              <w:rPr>
                <w:sz w:val="20"/>
                <w:szCs w:val="20"/>
                <w:lang w:val="fr-FR"/>
              </w:rPr>
              <w:tab/>
              <w:t xml:space="preserve">3.2.4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bater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poziţie</w:t>
            </w:r>
            <w:proofErr w:type="spellEnd"/>
          </w:p>
          <w:p w14:paraId="3FC4059E" w14:textId="77777777" w:rsidR="00E74C3B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7F1039">
              <w:rPr>
                <w:sz w:val="20"/>
                <w:szCs w:val="20"/>
                <w:lang w:val="fr-FR"/>
              </w:rPr>
              <w:tab/>
              <w:t xml:space="preserve">3.2.5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Înscriere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toleranţelor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orientar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,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bătai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poziţi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p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esene</w:t>
            </w:r>
            <w:proofErr w:type="spellEnd"/>
          </w:p>
          <w:p w14:paraId="1819C01E" w14:textId="77777777" w:rsidR="00542FFE" w:rsidRPr="007F1039" w:rsidRDefault="00542FFE" w:rsidP="00A42ED6">
            <w:pPr>
              <w:jc w:val="both"/>
              <w:rPr>
                <w:sz w:val="20"/>
                <w:szCs w:val="20"/>
                <w:lang w:val="fr-FR"/>
              </w:rPr>
            </w:pPr>
          </w:p>
          <w:p w14:paraId="2F5060EF" w14:textId="39A37336" w:rsidR="00542FFE" w:rsidRPr="007F1039" w:rsidRDefault="00E74C3B" w:rsidP="00A42ED6">
            <w:pPr>
              <w:jc w:val="both"/>
              <w:rPr>
                <w:b/>
                <w:sz w:val="20"/>
                <w:szCs w:val="20"/>
                <w:lang w:val="fr-FR"/>
              </w:rPr>
            </w:pPr>
            <w:r w:rsidRPr="007F1039">
              <w:rPr>
                <w:b/>
                <w:sz w:val="20"/>
                <w:szCs w:val="20"/>
                <w:lang w:val="fr-FR"/>
              </w:rPr>
              <w:t xml:space="preserve">4.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Controlul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dimensiunilor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suprafeţelor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cu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calibre limitative </w:t>
            </w:r>
          </w:p>
          <w:p w14:paraId="6643163C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4.1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Generalită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lasificare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alibrelor</w:t>
            </w:r>
            <w:proofErr w:type="spellEnd"/>
          </w:p>
          <w:p w14:paraId="36B8FAE0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4.2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Principiul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lucru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al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alibrelor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limitative</w:t>
            </w:r>
          </w:p>
          <w:p w14:paraId="6F3174B5" w14:textId="79DDA696" w:rsidR="00E74C3B" w:rsidRPr="007F1039" w:rsidRDefault="00E74C3B" w:rsidP="00542FFE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</w:p>
          <w:p w14:paraId="0195368C" w14:textId="318A4A13" w:rsidR="00E74C3B" w:rsidRDefault="00542FFE" w:rsidP="00542FFE">
            <w:pPr>
              <w:jc w:val="both"/>
              <w:rPr>
                <w:b/>
                <w:sz w:val="20"/>
                <w:szCs w:val="20"/>
                <w:lang w:val="fr-FR"/>
              </w:rPr>
            </w:pPr>
            <w:r>
              <w:rPr>
                <w:b/>
                <w:sz w:val="20"/>
                <w:szCs w:val="20"/>
                <w:lang w:val="fr-FR"/>
              </w:rPr>
              <w:t xml:space="preserve">5. </w:t>
            </w:r>
            <w:proofErr w:type="spellStart"/>
            <w:r>
              <w:rPr>
                <w:b/>
                <w:sz w:val="20"/>
                <w:szCs w:val="20"/>
                <w:lang w:val="fr-FR"/>
              </w:rPr>
              <w:t>Lanţuri</w:t>
            </w:r>
            <w:proofErr w:type="spellEnd"/>
            <w:r>
              <w:rPr>
                <w:b/>
                <w:sz w:val="20"/>
                <w:szCs w:val="20"/>
                <w:lang w:val="fr-FR"/>
              </w:rPr>
              <w:t xml:space="preserve"> de </w:t>
            </w:r>
            <w:proofErr w:type="spellStart"/>
            <w:r>
              <w:rPr>
                <w:b/>
                <w:sz w:val="20"/>
                <w:szCs w:val="20"/>
                <w:lang w:val="fr-FR"/>
              </w:rPr>
              <w:t>dimensiuni</w:t>
            </w:r>
            <w:proofErr w:type="spellEnd"/>
            <w:r>
              <w:rPr>
                <w:b/>
                <w:sz w:val="20"/>
                <w:szCs w:val="20"/>
                <w:lang w:val="fr-FR"/>
              </w:rPr>
              <w:t xml:space="preserve"> </w:t>
            </w:r>
          </w:p>
          <w:p w14:paraId="21487CEB" w14:textId="77777777" w:rsidR="00542FFE" w:rsidRPr="007F1039" w:rsidRDefault="00542FFE" w:rsidP="00542FFE">
            <w:pPr>
              <w:jc w:val="both"/>
              <w:rPr>
                <w:sz w:val="20"/>
                <w:szCs w:val="20"/>
                <w:lang w:val="fr-FR"/>
              </w:rPr>
            </w:pPr>
          </w:p>
          <w:p w14:paraId="545A4477" w14:textId="7B3B96FD" w:rsidR="00E74C3B" w:rsidRPr="007F1039" w:rsidRDefault="00E74C3B" w:rsidP="00A42ED6">
            <w:pPr>
              <w:jc w:val="both"/>
              <w:rPr>
                <w:b/>
                <w:sz w:val="20"/>
                <w:szCs w:val="20"/>
                <w:lang w:val="fr-FR"/>
              </w:rPr>
            </w:pPr>
            <w:r w:rsidRPr="007F1039">
              <w:rPr>
                <w:b/>
                <w:sz w:val="20"/>
                <w:szCs w:val="20"/>
                <w:lang w:val="fr-FR"/>
              </w:rPr>
              <w:t xml:space="preserve">6.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Noţiuni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bază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în</w:t>
            </w:r>
            <w:proofErr w:type="spellEnd"/>
            <w:r w:rsidRPr="007F1039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b/>
                <w:sz w:val="20"/>
                <w:szCs w:val="20"/>
                <w:lang w:val="fr-FR"/>
              </w:rPr>
              <w:t>le</w:t>
            </w:r>
            <w:r w:rsidR="00542FFE">
              <w:rPr>
                <w:b/>
                <w:sz w:val="20"/>
                <w:szCs w:val="20"/>
                <w:lang w:val="fr-FR"/>
              </w:rPr>
              <w:t>gătură</w:t>
            </w:r>
            <w:proofErr w:type="spellEnd"/>
            <w:r w:rsidR="00542FFE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="00542FFE">
              <w:rPr>
                <w:b/>
                <w:sz w:val="20"/>
                <w:szCs w:val="20"/>
                <w:lang w:val="fr-FR"/>
              </w:rPr>
              <w:t>cu</w:t>
            </w:r>
            <w:proofErr w:type="spellEnd"/>
            <w:r w:rsidR="00542FFE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="00542FFE">
              <w:rPr>
                <w:b/>
                <w:sz w:val="20"/>
                <w:szCs w:val="20"/>
                <w:lang w:val="fr-FR"/>
              </w:rPr>
              <w:t>măsurătorile</w:t>
            </w:r>
            <w:proofErr w:type="spellEnd"/>
            <w:r w:rsidR="00542FFE">
              <w:rPr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="00542FFE">
              <w:rPr>
                <w:b/>
                <w:sz w:val="20"/>
                <w:szCs w:val="20"/>
                <w:lang w:val="fr-FR"/>
              </w:rPr>
              <w:t>tehnice</w:t>
            </w:r>
            <w:proofErr w:type="spellEnd"/>
            <w:r w:rsidR="00542FFE">
              <w:rPr>
                <w:b/>
                <w:sz w:val="20"/>
                <w:szCs w:val="20"/>
                <w:lang w:val="fr-FR"/>
              </w:rPr>
              <w:t xml:space="preserve"> </w:t>
            </w:r>
          </w:p>
          <w:p w14:paraId="26017E7F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6.1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ăsurar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, control,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verificare</w:t>
            </w:r>
            <w:proofErr w:type="spellEnd"/>
          </w:p>
          <w:p w14:paraId="225E9758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6.2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Unită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ăsură</w:t>
            </w:r>
            <w:proofErr w:type="spellEnd"/>
          </w:p>
          <w:p w14:paraId="21E0D034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6.3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ijloac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ăsurare</w:t>
            </w:r>
            <w:proofErr w:type="spellEnd"/>
          </w:p>
          <w:p w14:paraId="48A02E6F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6.4. Metode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ăsurare</w:t>
            </w:r>
            <w:proofErr w:type="spellEnd"/>
          </w:p>
          <w:p w14:paraId="44224678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ab/>
              <w:t xml:space="preserve">6.5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Indic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etrologic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principal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ai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ijloacelor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ăsurare</w:t>
            </w:r>
            <w:proofErr w:type="spellEnd"/>
          </w:p>
          <w:p w14:paraId="71F643E1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7F1039">
              <w:rPr>
                <w:sz w:val="20"/>
                <w:szCs w:val="20"/>
                <w:lang w:val="fr-FR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>6.6. Principii de alegere a metodelor şi mijloacelor de măsurare şi control</w:t>
            </w:r>
          </w:p>
          <w:p w14:paraId="74ECF7D1" w14:textId="77777777" w:rsidR="00542FFE" w:rsidRPr="00803955" w:rsidRDefault="00542FFE" w:rsidP="00A42ED6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4539AB30" w14:textId="55579344" w:rsidR="00E74C3B" w:rsidRPr="00542FFE" w:rsidRDefault="00542FFE" w:rsidP="00542FFE">
            <w:pPr>
              <w:jc w:val="both"/>
              <w:rPr>
                <w:b/>
                <w:sz w:val="20"/>
                <w:szCs w:val="20"/>
                <w:lang w:val="fr-FR"/>
              </w:rPr>
            </w:pPr>
            <w:r>
              <w:rPr>
                <w:b/>
                <w:sz w:val="20"/>
                <w:szCs w:val="20"/>
                <w:lang w:val="fr-FR"/>
              </w:rPr>
              <w:t>7.</w:t>
            </w:r>
            <w:r w:rsidR="00E74C3B" w:rsidRPr="00542FFE">
              <w:rPr>
                <w:b/>
                <w:sz w:val="20"/>
                <w:szCs w:val="20"/>
                <w:lang w:val="fr-FR"/>
              </w:rPr>
              <w:t xml:space="preserve">Erori de </w:t>
            </w:r>
            <w:proofErr w:type="spellStart"/>
            <w:r w:rsidR="00E74C3B" w:rsidRPr="00542FFE">
              <w:rPr>
                <w:b/>
                <w:sz w:val="20"/>
                <w:szCs w:val="20"/>
                <w:lang w:val="fr-FR"/>
              </w:rPr>
              <w:t>măsurare</w:t>
            </w:r>
            <w:proofErr w:type="spellEnd"/>
            <w:r w:rsidR="00E74C3B" w:rsidRPr="00542FFE">
              <w:rPr>
                <w:b/>
                <w:sz w:val="20"/>
                <w:szCs w:val="20"/>
                <w:lang w:val="fr-FR"/>
              </w:rPr>
              <w:t xml:space="preserve"> </w:t>
            </w:r>
          </w:p>
        </w:tc>
        <w:tc>
          <w:tcPr>
            <w:tcW w:w="752" w:type="dxa"/>
          </w:tcPr>
          <w:p w14:paraId="6EB57834" w14:textId="3B669155" w:rsidR="00E74C3B" w:rsidRPr="00803955" w:rsidRDefault="00542FFE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>14</w:t>
            </w:r>
          </w:p>
          <w:p w14:paraId="42D14F03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72D1041F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>1 ora</w:t>
            </w:r>
          </w:p>
          <w:p w14:paraId="579817E4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00D95EC6" w14:textId="4952D247" w:rsidR="00E74C3B" w:rsidRPr="00803955" w:rsidRDefault="00542FFE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>3</w:t>
            </w:r>
            <w:r w:rsidR="00E74C3B" w:rsidRPr="00803955">
              <w:rPr>
                <w:sz w:val="20"/>
                <w:szCs w:val="20"/>
                <w:lang w:val="it-IT"/>
              </w:rPr>
              <w:t xml:space="preserve"> ore</w:t>
            </w:r>
          </w:p>
          <w:p w14:paraId="2E157659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0869F274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6386FB02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4C585A06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748275B0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4BE9D527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64A30884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5D8A9781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28E30AC1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29204E41" w14:textId="3BB81791" w:rsidR="00E74C3B" w:rsidRPr="00803955" w:rsidRDefault="00542FFE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>2</w:t>
            </w:r>
            <w:r w:rsidR="00E74C3B" w:rsidRPr="00803955">
              <w:rPr>
                <w:sz w:val="20"/>
                <w:szCs w:val="20"/>
                <w:lang w:val="it-IT"/>
              </w:rPr>
              <w:t xml:space="preserve"> ore</w:t>
            </w:r>
          </w:p>
          <w:p w14:paraId="5766D9AC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1FB96EF5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27E26DD2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349BC956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5787BCFC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0D69FA19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35AC4FCC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2E7E2039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37A6FFC0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04CB8AD5" w14:textId="0A1345A6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2 ore</w:t>
            </w:r>
          </w:p>
          <w:p w14:paraId="4A737331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09A3D3EC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6D05C758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11BD672B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0A53F21A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517B84B8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4A16FF9C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6F58D138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3D5F5179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2063B6EA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2C6CFF08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6C80AF71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1FD78494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2A05E56D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3F3F6143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0A9F664E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2024818D" w14:textId="51C85B32" w:rsidR="00E74C3B" w:rsidRPr="00803955" w:rsidRDefault="00542FFE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1 ora</w:t>
            </w:r>
          </w:p>
          <w:p w14:paraId="338AAF14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6A6B5639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0FD9B95C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7D8318EF" w14:textId="77777777" w:rsidR="00542FFE" w:rsidRPr="00803955" w:rsidRDefault="00542FFE" w:rsidP="00A42ED6">
            <w:pPr>
              <w:rPr>
                <w:sz w:val="20"/>
                <w:szCs w:val="20"/>
                <w:lang w:val="it-IT"/>
              </w:rPr>
            </w:pPr>
          </w:p>
          <w:p w14:paraId="32D7BF3F" w14:textId="0F99B611" w:rsidR="00E74C3B" w:rsidRPr="00803955" w:rsidRDefault="00542FFE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1 ora</w:t>
            </w:r>
          </w:p>
          <w:p w14:paraId="228539A7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6C018CF6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</w:p>
          <w:p w14:paraId="1289BCA5" w14:textId="0E5F5CD1" w:rsidR="00E74C3B" w:rsidRPr="007F1039" w:rsidRDefault="00542FFE" w:rsidP="00A42ED6">
            <w:pPr>
              <w:rPr>
                <w:sz w:val="20"/>
                <w:szCs w:val="20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</w:t>
            </w:r>
            <w:r>
              <w:rPr>
                <w:sz w:val="20"/>
                <w:szCs w:val="20"/>
              </w:rPr>
              <w:t>1 ora</w:t>
            </w:r>
          </w:p>
          <w:p w14:paraId="4916C269" w14:textId="77777777" w:rsidR="00E74C3B" w:rsidRPr="007F1039" w:rsidRDefault="00E74C3B" w:rsidP="00A42ED6">
            <w:pPr>
              <w:rPr>
                <w:sz w:val="20"/>
                <w:szCs w:val="20"/>
              </w:rPr>
            </w:pPr>
          </w:p>
          <w:p w14:paraId="092D0007" w14:textId="77777777" w:rsidR="00E74C3B" w:rsidRPr="007F1039" w:rsidRDefault="00E74C3B" w:rsidP="00A42ED6">
            <w:pPr>
              <w:rPr>
                <w:sz w:val="20"/>
                <w:szCs w:val="20"/>
              </w:rPr>
            </w:pPr>
          </w:p>
          <w:p w14:paraId="1E66C3C4" w14:textId="77777777" w:rsidR="00E74C3B" w:rsidRPr="007F1039" w:rsidRDefault="00E74C3B" w:rsidP="00A42ED6">
            <w:pPr>
              <w:rPr>
                <w:sz w:val="20"/>
                <w:szCs w:val="20"/>
              </w:rPr>
            </w:pPr>
          </w:p>
          <w:p w14:paraId="67710B05" w14:textId="2EA8B13A" w:rsidR="00E74C3B" w:rsidRPr="007F1039" w:rsidRDefault="00542FFE" w:rsidP="00A42E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2 ore</w:t>
            </w:r>
          </w:p>
          <w:p w14:paraId="76C0B054" w14:textId="77777777" w:rsidR="00E74C3B" w:rsidRPr="007F1039" w:rsidRDefault="00E74C3B" w:rsidP="00A42ED6">
            <w:pPr>
              <w:rPr>
                <w:sz w:val="20"/>
                <w:szCs w:val="20"/>
              </w:rPr>
            </w:pPr>
          </w:p>
          <w:p w14:paraId="59398DD6" w14:textId="77777777" w:rsidR="00E74C3B" w:rsidRPr="007F1039" w:rsidRDefault="00E74C3B" w:rsidP="00A42ED6">
            <w:pPr>
              <w:rPr>
                <w:sz w:val="20"/>
                <w:szCs w:val="20"/>
              </w:rPr>
            </w:pPr>
          </w:p>
          <w:p w14:paraId="10032662" w14:textId="77777777" w:rsidR="00E74C3B" w:rsidRPr="007F1039" w:rsidRDefault="00E74C3B" w:rsidP="00A42ED6">
            <w:pPr>
              <w:rPr>
                <w:sz w:val="20"/>
                <w:szCs w:val="20"/>
              </w:rPr>
            </w:pPr>
          </w:p>
          <w:p w14:paraId="63E436B2" w14:textId="77777777" w:rsidR="00E74C3B" w:rsidRPr="007F1039" w:rsidRDefault="00E74C3B" w:rsidP="00A42ED6">
            <w:pPr>
              <w:rPr>
                <w:sz w:val="20"/>
                <w:szCs w:val="20"/>
              </w:rPr>
            </w:pPr>
          </w:p>
          <w:p w14:paraId="537A1E99" w14:textId="7B78749F" w:rsidR="00E74C3B" w:rsidRPr="007F1039" w:rsidRDefault="00542FFE" w:rsidP="00A42E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 ora</w:t>
            </w:r>
          </w:p>
          <w:p w14:paraId="627D1209" w14:textId="77777777" w:rsidR="00E74C3B" w:rsidRPr="007F1039" w:rsidRDefault="00E74C3B" w:rsidP="00A42ED6">
            <w:pPr>
              <w:rPr>
                <w:sz w:val="20"/>
                <w:szCs w:val="20"/>
              </w:rPr>
            </w:pPr>
          </w:p>
          <w:p w14:paraId="50692960" w14:textId="18EADA75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2" w:type="dxa"/>
          </w:tcPr>
          <w:p w14:paraId="7DFF89B8" w14:textId="77777777" w:rsidR="00D843E6" w:rsidRPr="007F1039" w:rsidRDefault="00D843E6" w:rsidP="00D843E6">
            <w:pPr>
              <w:rPr>
                <w:sz w:val="20"/>
                <w:szCs w:val="20"/>
              </w:rPr>
            </w:pPr>
            <w:proofErr w:type="spellStart"/>
            <w:r w:rsidRPr="007F1039">
              <w:rPr>
                <w:sz w:val="20"/>
                <w:szCs w:val="20"/>
              </w:rPr>
              <w:lastRenderedPageBreak/>
              <w:t>expunerea</w:t>
            </w:r>
            <w:proofErr w:type="spellEnd"/>
            <w:r w:rsidRPr="007F1039">
              <w:rPr>
                <w:sz w:val="20"/>
                <w:szCs w:val="20"/>
              </w:rPr>
              <w:t xml:space="preserve">, </w:t>
            </w:r>
            <w:proofErr w:type="spellStart"/>
            <w:r w:rsidRPr="007F1039">
              <w:rPr>
                <w:sz w:val="20"/>
                <w:szCs w:val="20"/>
              </w:rPr>
              <w:t>prelegerea</w:t>
            </w:r>
            <w:proofErr w:type="spellEnd"/>
            <w:r w:rsidRPr="007F1039">
              <w:rPr>
                <w:sz w:val="20"/>
                <w:szCs w:val="20"/>
              </w:rPr>
              <w:t xml:space="preserve">, </w:t>
            </w:r>
            <w:proofErr w:type="spellStart"/>
            <w:r w:rsidRPr="007F1039">
              <w:rPr>
                <w:sz w:val="20"/>
                <w:szCs w:val="20"/>
              </w:rPr>
              <w:t>conversatia</w:t>
            </w:r>
            <w:proofErr w:type="spellEnd"/>
            <w:r w:rsidRPr="007F1039">
              <w:rPr>
                <w:sz w:val="20"/>
                <w:szCs w:val="20"/>
              </w:rPr>
              <w:t xml:space="preserve">, </w:t>
            </w:r>
            <w:proofErr w:type="spellStart"/>
            <w:r w:rsidRPr="007F1039">
              <w:rPr>
                <w:sz w:val="20"/>
                <w:szCs w:val="20"/>
              </w:rPr>
              <w:t>exemplificarea</w:t>
            </w:r>
            <w:proofErr w:type="spellEnd"/>
            <w:r w:rsidRPr="007F1039">
              <w:rPr>
                <w:sz w:val="20"/>
                <w:szCs w:val="20"/>
              </w:rPr>
              <w:t xml:space="preserve">, </w:t>
            </w:r>
            <w:proofErr w:type="spellStart"/>
            <w:r w:rsidRPr="007F1039">
              <w:rPr>
                <w:sz w:val="20"/>
                <w:szCs w:val="20"/>
              </w:rPr>
              <w:t>sinteza</w:t>
            </w:r>
            <w:proofErr w:type="spellEnd"/>
          </w:p>
          <w:p w14:paraId="6D653904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F4932EE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F1039" w:rsidRPr="007F1039" w14:paraId="30C95B1F" w14:textId="77777777" w:rsidTr="00E81962">
        <w:trPr>
          <w:trHeight w:val="228"/>
        </w:trPr>
        <w:tc>
          <w:tcPr>
            <w:tcW w:w="4957" w:type="dxa"/>
          </w:tcPr>
          <w:p w14:paraId="04A64BCC" w14:textId="77777777" w:rsidR="00E74C3B" w:rsidRPr="007F1039" w:rsidRDefault="00E74C3B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52" w:type="dxa"/>
          </w:tcPr>
          <w:p w14:paraId="7AB687CE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2" w:type="dxa"/>
          </w:tcPr>
          <w:p w14:paraId="4784DA9A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F1039" w:rsidRPr="007F1039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E74C3B" w:rsidRPr="007F1039" w:rsidRDefault="00E74C3B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7F1039" w:rsidRPr="007F1039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18A8782F" w14:textId="77777777" w:rsidR="00E74C3B" w:rsidRPr="007F1039" w:rsidRDefault="00E74C3B" w:rsidP="00E74C3B">
            <w:pPr>
              <w:jc w:val="both"/>
              <w:rPr>
                <w:sz w:val="20"/>
                <w:szCs w:val="20"/>
              </w:rPr>
            </w:pPr>
            <w:r w:rsidRPr="007F1039">
              <w:rPr>
                <w:sz w:val="20"/>
                <w:szCs w:val="20"/>
              </w:rPr>
              <w:t xml:space="preserve">1. POTORAC, A., </w:t>
            </w:r>
            <w:proofErr w:type="gramStart"/>
            <w:r w:rsidRPr="007F1039">
              <w:rPr>
                <w:sz w:val="20"/>
                <w:szCs w:val="20"/>
              </w:rPr>
              <w:t>IACOB,D.</w:t>
            </w:r>
            <w:proofErr w:type="gramEnd"/>
            <w:r w:rsidRPr="007F1039">
              <w:rPr>
                <w:sz w:val="20"/>
                <w:szCs w:val="20"/>
              </w:rPr>
              <w:t xml:space="preserve">, </w:t>
            </w:r>
            <w:proofErr w:type="gramStart"/>
            <w:r w:rsidRPr="007F1039">
              <w:rPr>
                <w:sz w:val="20"/>
                <w:szCs w:val="20"/>
              </w:rPr>
              <w:t>PRODAN,D.</w:t>
            </w:r>
            <w:proofErr w:type="gramEnd"/>
            <w:r w:rsidRPr="007F1039">
              <w:rPr>
                <w:sz w:val="20"/>
                <w:szCs w:val="20"/>
              </w:rPr>
              <w:t xml:space="preserve">, </w:t>
            </w:r>
            <w:proofErr w:type="spellStart"/>
            <w:r w:rsidRPr="007F1039">
              <w:rPr>
                <w:sz w:val="20"/>
                <w:szCs w:val="20"/>
              </w:rPr>
              <w:t>Toleranţe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şi</w:t>
            </w:r>
            <w:proofErr w:type="spellEnd"/>
            <w:r w:rsidRPr="007F1039">
              <w:rPr>
                <w:sz w:val="20"/>
                <w:szCs w:val="20"/>
              </w:rPr>
              <w:t xml:space="preserve"> control </w:t>
            </w:r>
            <w:proofErr w:type="spellStart"/>
            <w:r w:rsidRPr="007F1039">
              <w:rPr>
                <w:sz w:val="20"/>
                <w:szCs w:val="20"/>
              </w:rPr>
              <w:t>tehnic</w:t>
            </w:r>
            <w:proofErr w:type="spellEnd"/>
            <w:r w:rsidRPr="007F1039">
              <w:rPr>
                <w:sz w:val="20"/>
                <w:szCs w:val="20"/>
              </w:rPr>
              <w:t xml:space="preserve"> – Curs, Ed. Univ. Ştefan cel Mare Suceava, 1994, </w:t>
            </w:r>
            <w:r w:rsidRPr="007F1039">
              <w:rPr>
                <w:sz w:val="20"/>
                <w:szCs w:val="20"/>
                <w:lang w:val="fr-FR"/>
              </w:rPr>
              <w:t>TII 41400 – 19 ex.</w:t>
            </w:r>
          </w:p>
          <w:p w14:paraId="1217525B" w14:textId="77777777" w:rsidR="00E74C3B" w:rsidRPr="00803955" w:rsidRDefault="00E74C3B" w:rsidP="00E74C3B">
            <w:pPr>
              <w:ind w:left="1120" w:hanging="1120"/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>2. Weber, F. Toleranţe şi control dimensional, lucrări de laborator, Editura Mirton, Timişoara, 2008.</w:t>
            </w:r>
          </w:p>
          <w:p w14:paraId="23BF3824" w14:textId="77777777" w:rsidR="00E74C3B" w:rsidRPr="00803955" w:rsidRDefault="00E74C3B" w:rsidP="00E74C3B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3.Cioata, F., Munteanu, a., TOLERANŢE ŞI CONTROL DIMENSIONAL, FACULTATEA DE CONSTRUCŢII DE MAŞINI ŞI MANAGEMENT INDUSTRIAL, Iasi, 2020, </w:t>
            </w:r>
            <w:r>
              <w:fldChar w:fldCharType="begin"/>
            </w:r>
            <w:r w:rsidRPr="00803955">
              <w:rPr>
                <w:lang w:val="it-IT"/>
              </w:rPr>
              <w:instrText>HYPERLINK "https://cmmi.tuiasi.ro/wp-content/uploads/cursuri/TOLERANTE%20SI%20CONTROL%20DIMENSIONAL_SUPORT%20DE%20CURS.pdf"</w:instrText>
            </w:r>
            <w:r>
              <w:fldChar w:fldCharType="separate"/>
            </w:r>
            <w:r w:rsidRPr="00803955">
              <w:rPr>
                <w:rStyle w:val="Hyperlink"/>
                <w:color w:val="auto"/>
                <w:sz w:val="20"/>
                <w:szCs w:val="20"/>
                <w:lang w:val="it-IT"/>
              </w:rPr>
              <w:t>https://cmmi.tuiasi.ro/wp-content/uploads/cursuri/TOLERANTE%20SI%20CONTROL%20DIMENSIONAL_SUPORT%20DE%20CURS.pdf</w:t>
            </w:r>
            <w:r>
              <w:fldChar w:fldCharType="end"/>
            </w:r>
          </w:p>
          <w:p w14:paraId="79D970B3" w14:textId="77777777" w:rsidR="00E74C3B" w:rsidRPr="00803955" w:rsidRDefault="00E74C3B" w:rsidP="00E74C3B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4.Tero Mircea, Tero Monica,  TOLERANŢE ŞI CONTROL DIMENSIONAL, 2015, </w:t>
            </w:r>
            <w:r>
              <w:fldChar w:fldCharType="begin"/>
            </w:r>
            <w:r w:rsidRPr="00803955">
              <w:rPr>
                <w:lang w:val="it-IT"/>
              </w:rPr>
              <w:instrText>HYPERLINK "https://fliphtml5.com/uffjr/arjl/basic"</w:instrText>
            </w:r>
            <w:r>
              <w:fldChar w:fldCharType="separate"/>
            </w:r>
            <w:r w:rsidRPr="00803955">
              <w:rPr>
                <w:rStyle w:val="Hyperlink"/>
                <w:color w:val="auto"/>
                <w:sz w:val="20"/>
                <w:szCs w:val="20"/>
                <w:lang w:val="it-IT"/>
              </w:rPr>
              <w:t>https://fliphtml5.com/uffjr/arjl/basic</w:t>
            </w:r>
            <w:r>
              <w:fldChar w:fldCharType="end"/>
            </w:r>
          </w:p>
          <w:p w14:paraId="106AF8E8" w14:textId="26259626" w:rsidR="00E74C3B" w:rsidRPr="007F1039" w:rsidRDefault="00E74C3B" w:rsidP="00E74C3B">
            <w:pPr>
              <w:pStyle w:val="TableParagraph"/>
              <w:spacing w:line="210" w:lineRule="exact"/>
              <w:ind w:left="0"/>
              <w:rPr>
                <w:sz w:val="18"/>
                <w:lang w:val="ro-RO"/>
              </w:rPr>
            </w:pPr>
            <w:r w:rsidRPr="007F1039">
              <w:rPr>
                <w:sz w:val="20"/>
                <w:szCs w:val="20"/>
              </w:rPr>
              <w:t xml:space="preserve">5.Alexandru POTORAC – Note de curs </w:t>
            </w:r>
            <w:proofErr w:type="spellStart"/>
            <w:r w:rsidRPr="007F1039">
              <w:rPr>
                <w:sz w:val="20"/>
                <w:szCs w:val="20"/>
              </w:rPr>
              <w:t>si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Cursul</w:t>
            </w:r>
            <w:proofErr w:type="spellEnd"/>
            <w:r w:rsidRPr="007F1039">
              <w:rPr>
                <w:sz w:val="20"/>
                <w:szCs w:val="20"/>
              </w:rPr>
              <w:t xml:space="preserve"> in format electronic (</w:t>
            </w:r>
            <w:proofErr w:type="gramStart"/>
            <w:r w:rsidRPr="007F1039">
              <w:rPr>
                <w:sz w:val="20"/>
                <w:szCs w:val="20"/>
              </w:rPr>
              <w:t>2020)Alexandru</w:t>
            </w:r>
            <w:proofErr w:type="gramEnd"/>
            <w:r w:rsidRPr="007F1039">
              <w:rPr>
                <w:sz w:val="20"/>
                <w:szCs w:val="20"/>
              </w:rPr>
              <w:t xml:space="preserve"> POTORAC</w:t>
            </w:r>
          </w:p>
        </w:tc>
      </w:tr>
    </w:tbl>
    <w:p w14:paraId="6F881038" w14:textId="77777777" w:rsidR="000017E7" w:rsidRPr="007F1039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7F1039" w:rsidRPr="007F1039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7F1039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7F1039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7F1039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7F1039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7F1039" w:rsidRPr="00803955" w14:paraId="288D8970" w14:textId="77777777" w:rsidTr="00E81962">
        <w:trPr>
          <w:trHeight w:val="228"/>
        </w:trPr>
        <w:tc>
          <w:tcPr>
            <w:tcW w:w="4957" w:type="dxa"/>
          </w:tcPr>
          <w:p w14:paraId="191CC28C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</w:p>
          <w:p w14:paraId="7F6032BF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>1.  Prezentarea obiectivelor; instructajul de protecţia muncii, materiale pentru desfasurarea laboratorului.</w:t>
            </w:r>
          </w:p>
          <w:p w14:paraId="2887CAF1" w14:textId="77777777" w:rsidR="00E74C3B" w:rsidRPr="007F1039" w:rsidRDefault="00E74C3B" w:rsidP="00A42ED6">
            <w:pPr>
              <w:jc w:val="both"/>
              <w:rPr>
                <w:sz w:val="20"/>
                <w:szCs w:val="20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</w:t>
            </w:r>
            <w:r w:rsidRPr="007F1039">
              <w:rPr>
                <w:sz w:val="20"/>
                <w:szCs w:val="20"/>
              </w:rPr>
              <w:t xml:space="preserve">2. </w:t>
            </w:r>
            <w:proofErr w:type="spellStart"/>
            <w:r w:rsidRPr="007F1039">
              <w:rPr>
                <w:sz w:val="20"/>
                <w:szCs w:val="20"/>
              </w:rPr>
              <w:t>Măsurarea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dimensiunilor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exterioare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şi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gramStart"/>
            <w:r w:rsidRPr="007F1039">
              <w:rPr>
                <w:sz w:val="20"/>
                <w:szCs w:val="20"/>
              </w:rPr>
              <w:t>a</w:t>
            </w:r>
            <w:proofErr w:type="gram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abaterilor</w:t>
            </w:r>
            <w:proofErr w:type="spellEnd"/>
            <w:r w:rsidRPr="007F1039">
              <w:rPr>
                <w:sz w:val="20"/>
                <w:szCs w:val="20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</w:rPr>
              <w:t>formă</w:t>
            </w:r>
            <w:proofErr w:type="spellEnd"/>
            <w:r w:rsidRPr="007F1039">
              <w:rPr>
                <w:sz w:val="20"/>
                <w:szCs w:val="20"/>
              </w:rPr>
              <w:t xml:space="preserve"> cu </w:t>
            </w:r>
            <w:proofErr w:type="spellStart"/>
            <w:r w:rsidRPr="007F1039">
              <w:rPr>
                <w:sz w:val="20"/>
                <w:szCs w:val="20"/>
              </w:rPr>
              <w:t>şublerul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</w:p>
          <w:p w14:paraId="7C813545" w14:textId="77777777" w:rsidR="00E74C3B" w:rsidRPr="007F1039" w:rsidRDefault="00E74C3B" w:rsidP="00A42ED6">
            <w:pPr>
              <w:jc w:val="both"/>
              <w:rPr>
                <w:sz w:val="20"/>
                <w:szCs w:val="20"/>
              </w:rPr>
            </w:pPr>
            <w:r w:rsidRPr="007F1039">
              <w:rPr>
                <w:sz w:val="20"/>
                <w:szCs w:val="20"/>
              </w:rPr>
              <w:t xml:space="preserve"> 3. </w:t>
            </w:r>
            <w:proofErr w:type="spellStart"/>
            <w:r w:rsidRPr="007F1039">
              <w:rPr>
                <w:sz w:val="20"/>
                <w:szCs w:val="20"/>
              </w:rPr>
              <w:t>Măsurarea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dimensiunilor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exterioare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şi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gramStart"/>
            <w:r w:rsidRPr="007F1039">
              <w:rPr>
                <w:sz w:val="20"/>
                <w:szCs w:val="20"/>
              </w:rPr>
              <w:t>a</w:t>
            </w:r>
            <w:proofErr w:type="gram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abaterilor</w:t>
            </w:r>
            <w:proofErr w:type="spellEnd"/>
            <w:r w:rsidRPr="007F1039">
              <w:rPr>
                <w:sz w:val="20"/>
                <w:szCs w:val="20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</w:rPr>
              <w:t>formă</w:t>
            </w:r>
            <w:proofErr w:type="spellEnd"/>
            <w:r w:rsidRPr="007F1039">
              <w:rPr>
                <w:sz w:val="20"/>
                <w:szCs w:val="20"/>
              </w:rPr>
              <w:t xml:space="preserve"> cu </w:t>
            </w:r>
            <w:proofErr w:type="spellStart"/>
            <w:r w:rsidRPr="007F1039">
              <w:rPr>
                <w:sz w:val="20"/>
                <w:szCs w:val="20"/>
              </w:rPr>
              <w:t>micrometrul</w:t>
            </w:r>
            <w:proofErr w:type="spellEnd"/>
            <w:r w:rsidRPr="007F1039">
              <w:rPr>
                <w:sz w:val="20"/>
                <w:szCs w:val="20"/>
              </w:rPr>
              <w:t xml:space="preserve"> de exterior</w:t>
            </w:r>
          </w:p>
          <w:p w14:paraId="03E5A157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7F1039">
              <w:rPr>
                <w:sz w:val="20"/>
                <w:szCs w:val="20"/>
              </w:rPr>
              <w:t xml:space="preserve"> </w:t>
            </w:r>
            <w:r w:rsidRPr="00803955">
              <w:rPr>
                <w:sz w:val="20"/>
                <w:szCs w:val="20"/>
                <w:lang w:val="it-IT"/>
              </w:rPr>
              <w:t xml:space="preserve">4. Măsurarea dimensiunilor interioare şi a abaterilor de formă cu micrometrul de interior </w:t>
            </w:r>
          </w:p>
          <w:p w14:paraId="1B6B3118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5. Măsurarea dimensiunilor interioare şi a abaterilor de formă cu comparatorul cu cadran</w:t>
            </w:r>
          </w:p>
          <w:p w14:paraId="7A4718D1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6. Măsurarea distanţei dintre axele alezajelor cu microscopul prevăzut cu cap ocular cu imagine dublă</w:t>
            </w:r>
          </w:p>
          <w:p w14:paraId="1490057C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7. Măsurarea distanţei dintre axele alezajelor cu mijloace universale</w:t>
            </w:r>
          </w:p>
          <w:p w14:paraId="742F2DC0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8. Măsurarea conicităţilor exterioare cu microscopul prin:</w:t>
            </w:r>
          </w:p>
          <w:p w14:paraId="50FB186F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ab/>
              <w:t>- metoda vizării directe;</w:t>
            </w:r>
          </w:p>
          <w:p w14:paraId="4BE53390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ab/>
              <w:t>- metoda goniometrică.</w:t>
            </w:r>
          </w:p>
          <w:p w14:paraId="32F801F7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9. Măsurarea unghiurilor cu raportorul mecanic; măsurarea conicităţilor exterioare cu rigla de sinus şi cu dispozitivul cu role calibrate</w:t>
            </w:r>
          </w:p>
          <w:p w14:paraId="6F7034B9" w14:textId="77777777" w:rsidR="00E74C3B" w:rsidRPr="00803955" w:rsidRDefault="00E74C3B" w:rsidP="00A42ED6">
            <w:pPr>
              <w:jc w:val="both"/>
              <w:rPr>
                <w:sz w:val="20"/>
                <w:szCs w:val="20"/>
                <w:lang w:val="it-IT"/>
              </w:rPr>
            </w:pPr>
            <w:r w:rsidRPr="00803955">
              <w:rPr>
                <w:sz w:val="20"/>
                <w:szCs w:val="20"/>
                <w:lang w:val="it-IT"/>
              </w:rPr>
              <w:t xml:space="preserve"> 9. Măsurarea şi controlul  filetelor cilindrice exterioare</w:t>
            </w:r>
          </w:p>
          <w:p w14:paraId="3EA38ECC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 xml:space="preserve">10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ăsurare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bateri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la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planitat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rectilinitat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</w:p>
          <w:p w14:paraId="23AA1009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 xml:space="preserve">11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ăsurare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bătăi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radiale la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ro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inţat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ilindric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onic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</w:p>
          <w:p w14:paraId="4E3600A3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 xml:space="preserve">12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ăsurare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ote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pest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in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la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ro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inţat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ilindric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u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in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rep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sau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înclinaţi</w:t>
            </w:r>
            <w:proofErr w:type="spellEnd"/>
          </w:p>
          <w:p w14:paraId="08C33F1D" w14:textId="77777777" w:rsidR="00E74C3B" w:rsidRPr="007F1039" w:rsidRDefault="00E74C3B" w:rsidP="00A42ED6">
            <w:pPr>
              <w:jc w:val="both"/>
              <w:rPr>
                <w:sz w:val="20"/>
                <w:szCs w:val="20"/>
                <w:lang w:val="fr-FR"/>
              </w:rPr>
            </w:pPr>
            <w:r w:rsidRPr="007F1039">
              <w:rPr>
                <w:sz w:val="20"/>
                <w:szCs w:val="20"/>
                <w:lang w:val="fr-FR"/>
              </w:rPr>
              <w:t xml:space="preserve">13.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Măsurare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grosimi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inţilor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upă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oarda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erculu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ivizare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cu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ajutorul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şublerulu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pentru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roţi</w:t>
            </w:r>
            <w:proofErr w:type="spellEnd"/>
            <w:r w:rsidRPr="007F1039"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fr-FR"/>
              </w:rPr>
              <w:t>dinţate</w:t>
            </w:r>
            <w:proofErr w:type="spellEnd"/>
          </w:p>
          <w:p w14:paraId="0AC82266" w14:textId="45590377" w:rsidR="00E74C3B" w:rsidRPr="007F1039" w:rsidRDefault="00E74C3B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803955">
              <w:rPr>
                <w:sz w:val="20"/>
                <w:szCs w:val="20"/>
                <w:lang w:val="it-IT"/>
              </w:rPr>
              <w:t>14. CONTROLUL STATISTIC AL CALITĂŢII PIESELOR DE MAŞINI ; Laborator final – recuperări, concluzii.</w:t>
            </w:r>
          </w:p>
        </w:tc>
        <w:tc>
          <w:tcPr>
            <w:tcW w:w="789" w:type="dxa"/>
          </w:tcPr>
          <w:p w14:paraId="02E6D476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8</w:t>
            </w:r>
          </w:p>
          <w:p w14:paraId="6C715961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537EC604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417F67E3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4FC14089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43D5B624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78B94BE8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77A1F266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1ADD1B48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2F6C661C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6C96088D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52D2F4E5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0209CFC9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4D74F649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1B192511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2EAFBFCA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275D6E38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465A18E9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097A6FD3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3920A893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34EFEEB6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73A597C0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32BBA693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63F218C3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59ACD5FE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569A535B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797C9AFA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3C526F9E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  <w:p w14:paraId="4190D18C" w14:textId="77777777" w:rsidR="00E74C3B" w:rsidRPr="007F1039" w:rsidRDefault="00E74C3B" w:rsidP="00336EB5">
            <w:pPr>
              <w:jc w:val="center"/>
              <w:rPr>
                <w:sz w:val="20"/>
                <w:szCs w:val="20"/>
                <w:lang w:val="ro-RO"/>
              </w:rPr>
            </w:pPr>
          </w:p>
          <w:p w14:paraId="3ADC5B67" w14:textId="6BC3B6D5" w:rsidR="00E74C3B" w:rsidRPr="007F1039" w:rsidRDefault="00E74C3B" w:rsidP="00336EB5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t>2</w:t>
            </w:r>
          </w:p>
        </w:tc>
        <w:tc>
          <w:tcPr>
            <w:tcW w:w="1870" w:type="dxa"/>
          </w:tcPr>
          <w:p w14:paraId="4E49F473" w14:textId="77777777" w:rsidR="00E74C3B" w:rsidRPr="00803955" w:rsidRDefault="00E74C3B" w:rsidP="00A42ED6">
            <w:pPr>
              <w:rPr>
                <w:sz w:val="20"/>
                <w:szCs w:val="20"/>
                <w:lang w:val="ro-RO"/>
              </w:rPr>
            </w:pPr>
            <w:r w:rsidRPr="00803955">
              <w:rPr>
                <w:sz w:val="20"/>
                <w:szCs w:val="20"/>
                <w:lang w:val="ro-RO"/>
              </w:rPr>
              <w:t xml:space="preserve">lucrări practice, experimentul, expunere </w:t>
            </w:r>
            <w:proofErr w:type="spellStart"/>
            <w:r w:rsidRPr="00803955">
              <w:rPr>
                <w:sz w:val="20"/>
                <w:szCs w:val="20"/>
                <w:lang w:val="ro-RO"/>
              </w:rPr>
              <w:t>consideraţii</w:t>
            </w:r>
            <w:proofErr w:type="spellEnd"/>
            <w:r w:rsidRPr="00803955">
              <w:rPr>
                <w:sz w:val="20"/>
                <w:szCs w:val="20"/>
                <w:lang w:val="ro-RO"/>
              </w:rPr>
              <w:t xml:space="preserve"> teoretice </w:t>
            </w:r>
            <w:proofErr w:type="spellStart"/>
            <w:r w:rsidRPr="00803955">
              <w:rPr>
                <w:sz w:val="20"/>
                <w:szCs w:val="20"/>
                <w:lang w:val="ro-RO"/>
              </w:rPr>
              <w:t>şi</w:t>
            </w:r>
            <w:proofErr w:type="spellEnd"/>
            <w:r w:rsidRPr="00803955">
              <w:rPr>
                <w:sz w:val="20"/>
                <w:szCs w:val="20"/>
                <w:lang w:val="ro-RO"/>
              </w:rPr>
              <w:t xml:space="preserve"> practice, clarificare conceptuală, </w:t>
            </w:r>
            <w:proofErr w:type="spellStart"/>
            <w:r w:rsidRPr="00803955">
              <w:rPr>
                <w:sz w:val="20"/>
                <w:szCs w:val="20"/>
                <w:lang w:val="ro-RO"/>
              </w:rPr>
              <w:t>activităţi</w:t>
            </w:r>
            <w:proofErr w:type="spellEnd"/>
            <w:r w:rsidRPr="00803955">
              <w:rPr>
                <w:sz w:val="20"/>
                <w:szCs w:val="20"/>
                <w:lang w:val="ro-RO"/>
              </w:rPr>
              <w:t xml:space="preserve"> pe grupe de lucru, </w:t>
            </w:r>
            <w:proofErr w:type="spellStart"/>
            <w:r w:rsidRPr="00803955">
              <w:rPr>
                <w:sz w:val="20"/>
                <w:szCs w:val="20"/>
                <w:lang w:val="ro-RO"/>
              </w:rPr>
              <w:t>aplicaţii</w:t>
            </w:r>
            <w:proofErr w:type="spellEnd"/>
            <w:r w:rsidRPr="00803955">
              <w:rPr>
                <w:sz w:val="20"/>
                <w:szCs w:val="20"/>
                <w:lang w:val="ro-RO"/>
              </w:rPr>
              <w:t xml:space="preserve"> practice, </w:t>
            </w:r>
            <w:proofErr w:type="spellStart"/>
            <w:r w:rsidRPr="00803955">
              <w:rPr>
                <w:sz w:val="20"/>
                <w:szCs w:val="20"/>
                <w:lang w:val="ro-RO"/>
              </w:rPr>
              <w:t>aplicaţii</w:t>
            </w:r>
            <w:proofErr w:type="spellEnd"/>
            <w:r w:rsidRPr="00803955">
              <w:rPr>
                <w:sz w:val="20"/>
                <w:szCs w:val="20"/>
                <w:lang w:val="ro-RO"/>
              </w:rPr>
              <w:t xml:space="preserve"> demonstrative, modelare matematică, răspunsuri întrebări, prelucrare date experimentale, sinteza </w:t>
            </w:r>
            <w:proofErr w:type="spellStart"/>
            <w:r w:rsidRPr="00803955">
              <w:rPr>
                <w:sz w:val="20"/>
                <w:szCs w:val="20"/>
                <w:lang w:val="ro-RO"/>
              </w:rPr>
              <w:t>cunoştinţelor</w:t>
            </w:r>
            <w:proofErr w:type="spellEnd"/>
            <w:r w:rsidRPr="00803955">
              <w:rPr>
                <w:sz w:val="20"/>
                <w:szCs w:val="20"/>
                <w:lang w:val="ro-RO"/>
              </w:rPr>
              <w:t>, concluzii</w:t>
            </w:r>
          </w:p>
          <w:p w14:paraId="32AB48AC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700FC88C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F1039" w:rsidRPr="00803955" w14:paraId="1F1F2056" w14:textId="77777777" w:rsidTr="00E81962">
        <w:trPr>
          <w:trHeight w:val="228"/>
        </w:trPr>
        <w:tc>
          <w:tcPr>
            <w:tcW w:w="4957" w:type="dxa"/>
          </w:tcPr>
          <w:p w14:paraId="58DE5ACA" w14:textId="77777777" w:rsidR="00E74C3B" w:rsidRPr="007F1039" w:rsidRDefault="00E74C3B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89" w:type="dxa"/>
          </w:tcPr>
          <w:p w14:paraId="654DCDB3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0" w:type="dxa"/>
          </w:tcPr>
          <w:p w14:paraId="74D92F74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4AFE76C4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F1039" w:rsidRPr="00803955" w14:paraId="0812C697" w14:textId="77777777" w:rsidTr="00E81962">
        <w:trPr>
          <w:trHeight w:val="230"/>
        </w:trPr>
        <w:tc>
          <w:tcPr>
            <w:tcW w:w="4957" w:type="dxa"/>
          </w:tcPr>
          <w:p w14:paraId="082842A3" w14:textId="77777777" w:rsidR="00E74C3B" w:rsidRPr="007F1039" w:rsidRDefault="00E74C3B" w:rsidP="00E8196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89" w:type="dxa"/>
          </w:tcPr>
          <w:p w14:paraId="0B910DF5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1870" w:type="dxa"/>
          </w:tcPr>
          <w:p w14:paraId="56D11FF5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FC3DD6F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F1039" w:rsidRPr="007F1039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E74C3B" w:rsidRPr="007F1039" w:rsidRDefault="00E74C3B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7F1039" w:rsidRPr="007F1039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3210DF5A" w14:textId="77777777" w:rsidR="00E74C3B" w:rsidRPr="00803955" w:rsidRDefault="00E74C3B" w:rsidP="00E74C3B">
            <w:pPr>
              <w:widowControl/>
              <w:numPr>
                <w:ilvl w:val="0"/>
                <w:numId w:val="54"/>
              </w:numPr>
              <w:autoSpaceDE/>
              <w:autoSpaceDN/>
              <w:ind w:left="426" w:hanging="284"/>
              <w:rPr>
                <w:sz w:val="20"/>
                <w:szCs w:val="20"/>
                <w:lang w:val="it-IT"/>
              </w:rPr>
            </w:pPr>
            <w:r w:rsidRPr="007F1039">
              <w:rPr>
                <w:sz w:val="18"/>
                <w:lang w:val="ro-RO"/>
              </w:rPr>
              <w:tab/>
            </w:r>
            <w:r w:rsidRPr="00803955">
              <w:rPr>
                <w:sz w:val="20"/>
                <w:szCs w:val="20"/>
                <w:lang w:val="it-IT"/>
              </w:rPr>
              <w:t xml:space="preserve">Tero Mircea, Tero Monica,  TOLERANŢE ŞI CONTROL DIMENSIONAL, 2015, </w:t>
            </w:r>
            <w:r>
              <w:fldChar w:fldCharType="begin"/>
            </w:r>
            <w:r w:rsidRPr="00803955">
              <w:rPr>
                <w:lang w:val="it-IT"/>
              </w:rPr>
              <w:instrText>HYPERLINK "https://fliphtml5.com/uffjr/arjl/basic"</w:instrText>
            </w:r>
            <w:r>
              <w:fldChar w:fldCharType="separate"/>
            </w:r>
            <w:r w:rsidRPr="00803955">
              <w:rPr>
                <w:rStyle w:val="Hyperlink"/>
                <w:color w:val="auto"/>
                <w:sz w:val="20"/>
                <w:szCs w:val="20"/>
                <w:lang w:val="it-IT"/>
              </w:rPr>
              <w:t>https://fliphtml5.com/uffjr/arjl/basic</w:t>
            </w:r>
            <w:r>
              <w:fldChar w:fldCharType="end"/>
            </w:r>
          </w:p>
          <w:p w14:paraId="60DBD945" w14:textId="4C553F62" w:rsidR="00E74C3B" w:rsidRPr="007F1039" w:rsidRDefault="00E74C3B" w:rsidP="00E74C3B">
            <w:pPr>
              <w:widowControl/>
              <w:numPr>
                <w:ilvl w:val="0"/>
                <w:numId w:val="54"/>
              </w:numPr>
              <w:autoSpaceDE/>
              <w:autoSpaceDN/>
              <w:ind w:left="426" w:hanging="284"/>
              <w:rPr>
                <w:sz w:val="20"/>
                <w:szCs w:val="20"/>
              </w:rPr>
            </w:pPr>
            <w:r w:rsidRPr="007F1039">
              <w:rPr>
                <w:sz w:val="20"/>
                <w:szCs w:val="20"/>
              </w:rPr>
              <w:t xml:space="preserve">Alexandru Potorac – </w:t>
            </w:r>
            <w:proofErr w:type="spellStart"/>
            <w:r w:rsidRPr="007F1039">
              <w:rPr>
                <w:sz w:val="20"/>
                <w:szCs w:val="20"/>
              </w:rPr>
              <w:t>Indrumar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Laborator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Toleranţe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şi</w:t>
            </w:r>
            <w:proofErr w:type="spellEnd"/>
            <w:r w:rsidRPr="007F1039">
              <w:rPr>
                <w:sz w:val="20"/>
                <w:szCs w:val="20"/>
              </w:rPr>
              <w:t xml:space="preserve"> Control Dimensional - in </w:t>
            </w:r>
            <w:proofErr w:type="spellStart"/>
            <w:r w:rsidRPr="007F1039">
              <w:rPr>
                <w:sz w:val="20"/>
                <w:szCs w:val="20"/>
              </w:rPr>
              <w:t>cadrul</w:t>
            </w:r>
            <w:proofErr w:type="spellEnd"/>
            <w:r w:rsidRPr="007F1039">
              <w:rPr>
                <w:sz w:val="20"/>
                <w:szCs w:val="20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</w:rPr>
              <w:t>laboratorului</w:t>
            </w:r>
            <w:proofErr w:type="spellEnd"/>
            <w:r w:rsidRPr="007F1039">
              <w:rPr>
                <w:sz w:val="20"/>
                <w:szCs w:val="20"/>
              </w:rPr>
              <w:t xml:space="preserve"> TCD, </w:t>
            </w:r>
            <w:proofErr w:type="spellStart"/>
            <w:proofErr w:type="gramStart"/>
            <w:r w:rsidRPr="007F1039">
              <w:rPr>
                <w:sz w:val="20"/>
                <w:szCs w:val="20"/>
              </w:rPr>
              <w:t>Suport</w:t>
            </w:r>
            <w:proofErr w:type="spellEnd"/>
            <w:r w:rsidRPr="007F1039">
              <w:rPr>
                <w:sz w:val="20"/>
                <w:szCs w:val="20"/>
              </w:rPr>
              <w:t xml:space="preserve">  </w:t>
            </w:r>
            <w:proofErr w:type="spellStart"/>
            <w:r w:rsidRPr="007F1039">
              <w:rPr>
                <w:sz w:val="20"/>
                <w:szCs w:val="20"/>
              </w:rPr>
              <w:t>laborator</w:t>
            </w:r>
            <w:proofErr w:type="spellEnd"/>
            <w:proofErr w:type="gramEnd"/>
            <w:r w:rsidRPr="007F1039">
              <w:rPr>
                <w:sz w:val="20"/>
                <w:szCs w:val="20"/>
              </w:rPr>
              <w:t xml:space="preserve"> format electronic (2020)</w:t>
            </w:r>
          </w:p>
        </w:tc>
      </w:tr>
    </w:tbl>
    <w:p w14:paraId="2BAA4C1D" w14:textId="77777777" w:rsidR="000017E7" w:rsidRPr="007F1039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7F1039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7F1039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7F1039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7F1039" w:rsidRPr="007F1039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7F1039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7F1039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7F1039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7F1039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7F1039" w:rsidRPr="007F1039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E74C3B" w:rsidRPr="007F1039" w:rsidRDefault="00E74C3B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59008C4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b/>
                <w:sz w:val="20"/>
                <w:szCs w:val="20"/>
                <w:lang w:val="it-IT"/>
              </w:rPr>
              <w:t>Cunostinte</w:t>
            </w:r>
            <w:r w:rsidRPr="00803955">
              <w:rPr>
                <w:sz w:val="20"/>
                <w:szCs w:val="20"/>
                <w:lang w:val="it-IT"/>
              </w:rPr>
              <w:t xml:space="preserve">: cunoaşterea şi utilizarea adecvată a noţiunilor privind precizia dimensională şi geometrică a pieselor de maşini, privind controlul dimensional si al preciziei geometrice </w:t>
            </w:r>
          </w:p>
          <w:p w14:paraId="18440696" w14:textId="51ACF2BC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803955">
              <w:rPr>
                <w:b/>
                <w:sz w:val="20"/>
                <w:szCs w:val="20"/>
                <w:lang w:val="it-IT"/>
              </w:rPr>
              <w:t>Competente:</w:t>
            </w:r>
            <w:r w:rsidRPr="00803955">
              <w:rPr>
                <w:sz w:val="20"/>
                <w:szCs w:val="20"/>
                <w:lang w:val="it-IT"/>
              </w:rPr>
              <w:t xml:space="preserve"> Aplicarea cunoştinţelor fundamentale de cultură tehnică generală şi de specialitate pentru </w:t>
            </w:r>
            <w:r w:rsidRPr="00803955">
              <w:rPr>
                <w:sz w:val="20"/>
                <w:szCs w:val="20"/>
                <w:lang w:val="it-IT"/>
              </w:rPr>
              <w:lastRenderedPageBreak/>
              <w:t xml:space="preserve">rezolvarea problemelor tehnice specifice domeniului </w:t>
            </w:r>
          </w:p>
        </w:tc>
        <w:tc>
          <w:tcPr>
            <w:tcW w:w="2405" w:type="dxa"/>
          </w:tcPr>
          <w:p w14:paraId="04BD79B8" w14:textId="332F59A1" w:rsidR="00E74C3B" w:rsidRPr="007F1039" w:rsidRDefault="00E74C3B" w:rsidP="00E81962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7F1039">
              <w:rPr>
                <w:sz w:val="20"/>
                <w:szCs w:val="20"/>
                <w:lang w:val="ro-RO"/>
              </w:rPr>
              <w:lastRenderedPageBreak/>
              <w:t>Evaluare sumativă prin probă scrisă, urmată de verificare orală a gradului de îndeplinire a cerințelor</w:t>
            </w:r>
          </w:p>
        </w:tc>
        <w:tc>
          <w:tcPr>
            <w:tcW w:w="1558" w:type="dxa"/>
          </w:tcPr>
          <w:p w14:paraId="73F3376C" w14:textId="7061FD14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7F1039">
              <w:rPr>
                <w:sz w:val="20"/>
                <w:szCs w:val="20"/>
              </w:rPr>
              <w:t>60</w:t>
            </w:r>
          </w:p>
        </w:tc>
      </w:tr>
      <w:tr w:rsidR="007F1039" w:rsidRPr="007F1039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0017E7" w:rsidRPr="007F1039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160E967" w14:textId="77777777" w:rsidR="000017E7" w:rsidRPr="007F1039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405" w:type="dxa"/>
          </w:tcPr>
          <w:p w14:paraId="6DE6CF3C" w14:textId="77777777" w:rsidR="000017E7" w:rsidRPr="007F1039" w:rsidRDefault="000017E7" w:rsidP="00E81962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</w:p>
        </w:tc>
        <w:tc>
          <w:tcPr>
            <w:tcW w:w="1558" w:type="dxa"/>
          </w:tcPr>
          <w:p w14:paraId="4AA92130" w14:textId="77777777" w:rsidR="000017E7" w:rsidRPr="007F1039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F1039" w:rsidRPr="007F1039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E74C3B" w:rsidRPr="007F1039" w:rsidRDefault="00E74C3B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E74C3B" w:rsidRPr="007F1039" w:rsidRDefault="00E74C3B" w:rsidP="00E81962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03112584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b/>
                <w:sz w:val="20"/>
                <w:szCs w:val="20"/>
                <w:lang w:val="it-IT"/>
              </w:rPr>
              <w:t>Cunostinte:</w:t>
            </w:r>
            <w:r w:rsidRPr="00803955">
              <w:rPr>
                <w:sz w:val="20"/>
                <w:szCs w:val="20"/>
                <w:lang w:val="it-IT"/>
              </w:rPr>
              <w:t>abilitati si cunostinte practice privind controlul dimensional si al preciziei geometrice</w:t>
            </w:r>
          </w:p>
          <w:p w14:paraId="509ACCD7" w14:textId="43D8E8FB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803955">
              <w:rPr>
                <w:b/>
                <w:sz w:val="20"/>
                <w:szCs w:val="20"/>
                <w:lang w:val="it-IT"/>
              </w:rPr>
              <w:t>Competente</w:t>
            </w:r>
            <w:r w:rsidRPr="00803955">
              <w:rPr>
                <w:sz w:val="20"/>
                <w:szCs w:val="20"/>
                <w:lang w:val="it-IT"/>
              </w:rPr>
              <w:t>:conceperea metodelor si alegerea mijloacelor de masura si control corespunzatoare pentru controlul dimensional si al preciziei geometrice al pieselor de masini</w:t>
            </w:r>
          </w:p>
        </w:tc>
        <w:tc>
          <w:tcPr>
            <w:tcW w:w="2405" w:type="dxa"/>
          </w:tcPr>
          <w:p w14:paraId="736ECF95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i/>
                <w:sz w:val="20"/>
                <w:szCs w:val="20"/>
                <w:lang w:val="it-IT"/>
              </w:rPr>
              <w:t>evaluare continuă</w:t>
            </w:r>
            <w:r w:rsidRPr="00803955">
              <w:rPr>
                <w:sz w:val="20"/>
                <w:szCs w:val="20"/>
                <w:lang w:val="it-IT"/>
              </w:rPr>
              <w:t xml:space="preserve"> (prin metode orale şi probe practice)</w:t>
            </w:r>
          </w:p>
          <w:p w14:paraId="7D1E7545" w14:textId="77777777" w:rsidR="00E74C3B" w:rsidRPr="00803955" w:rsidRDefault="00E74C3B" w:rsidP="00A42ED6">
            <w:pPr>
              <w:rPr>
                <w:sz w:val="20"/>
                <w:szCs w:val="20"/>
                <w:lang w:val="it-IT"/>
              </w:rPr>
            </w:pPr>
            <w:r w:rsidRPr="00803955">
              <w:rPr>
                <w:i/>
                <w:sz w:val="20"/>
                <w:szCs w:val="20"/>
                <w:lang w:val="it-IT"/>
              </w:rPr>
              <w:t>evaluare sumativă</w:t>
            </w:r>
            <w:r w:rsidRPr="00803955">
              <w:rPr>
                <w:sz w:val="20"/>
                <w:szCs w:val="20"/>
                <w:lang w:val="it-IT"/>
              </w:rPr>
              <w:t xml:space="preserve"> (prin metode orale din tematica studiată în timpul semestrului).</w:t>
            </w:r>
          </w:p>
          <w:p w14:paraId="5DB12CBF" w14:textId="1485D8DF" w:rsidR="00E74C3B" w:rsidRPr="007F1039" w:rsidRDefault="00E74C3B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  <w:r w:rsidRPr="00803955">
              <w:rPr>
                <w:b/>
                <w:i/>
                <w:sz w:val="20"/>
                <w:szCs w:val="20"/>
                <w:lang w:val="it-IT"/>
              </w:rPr>
              <w:t>* Not</w:t>
            </w:r>
            <w:r w:rsidRPr="007F1039">
              <w:rPr>
                <w:b/>
                <w:i/>
                <w:sz w:val="20"/>
                <w:szCs w:val="20"/>
                <w:lang w:val="ro-RO"/>
              </w:rPr>
              <w:t>ă:</w:t>
            </w:r>
            <w:r w:rsidRPr="007F1039">
              <w:rPr>
                <w:sz w:val="20"/>
                <w:szCs w:val="20"/>
                <w:lang w:val="ro-RO"/>
              </w:rPr>
              <w:t xml:space="preserve"> În anumite </w:t>
            </w:r>
            <w:proofErr w:type="spellStart"/>
            <w:r w:rsidRPr="007F1039">
              <w:rPr>
                <w:sz w:val="20"/>
                <w:szCs w:val="20"/>
                <w:lang w:val="ro-RO"/>
              </w:rPr>
              <w:t>condiţii</w:t>
            </w:r>
            <w:proofErr w:type="spellEnd"/>
            <w:r w:rsidRPr="007F1039">
              <w:rPr>
                <w:sz w:val="20"/>
                <w:szCs w:val="20"/>
                <w:lang w:val="ro-RO"/>
              </w:rPr>
              <w:t xml:space="preserve">, unele </w:t>
            </w:r>
            <w:proofErr w:type="spellStart"/>
            <w:r w:rsidRPr="007F1039">
              <w:rPr>
                <w:sz w:val="20"/>
                <w:szCs w:val="20"/>
                <w:lang w:val="ro-RO"/>
              </w:rPr>
              <w:t>activităţi</w:t>
            </w:r>
            <w:proofErr w:type="spellEnd"/>
            <w:r w:rsidRPr="007F1039">
              <w:rPr>
                <w:sz w:val="20"/>
                <w:szCs w:val="20"/>
                <w:lang w:val="ro-RO"/>
              </w:rPr>
              <w:t xml:space="preserve"> aplicative pot fi echivalate/recuperate de </w:t>
            </w:r>
            <w:proofErr w:type="spellStart"/>
            <w:r w:rsidRPr="007F1039">
              <w:rPr>
                <w:sz w:val="20"/>
                <w:szCs w:val="20"/>
                <w:lang w:val="ro-RO"/>
              </w:rPr>
              <w:t>studenţii</w:t>
            </w:r>
            <w:proofErr w:type="spellEnd"/>
            <w:r w:rsidRPr="007F1039">
              <w:rPr>
                <w:sz w:val="20"/>
                <w:szCs w:val="20"/>
                <w:lang w:val="ro-RO"/>
              </w:rPr>
              <w:t xml:space="preserve"> care, pin prisma </w:t>
            </w:r>
            <w:proofErr w:type="spellStart"/>
            <w:r w:rsidRPr="007F1039">
              <w:rPr>
                <w:sz w:val="20"/>
                <w:szCs w:val="20"/>
                <w:lang w:val="ro-RO"/>
              </w:rPr>
              <w:t>activităţii</w:t>
            </w:r>
            <w:proofErr w:type="spellEnd"/>
            <w:r w:rsidRPr="007F1039">
              <w:rPr>
                <w:sz w:val="20"/>
                <w:szCs w:val="20"/>
                <w:lang w:val="ro-RO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ro-RO"/>
              </w:rPr>
              <w:t>desfăşurate</w:t>
            </w:r>
            <w:proofErr w:type="spellEnd"/>
            <w:r w:rsidRPr="007F1039">
              <w:rPr>
                <w:sz w:val="20"/>
                <w:szCs w:val="20"/>
                <w:lang w:val="ro-RO"/>
              </w:rPr>
              <w:t xml:space="preserve">, pot face dovada </w:t>
            </w:r>
            <w:proofErr w:type="spellStart"/>
            <w:r w:rsidRPr="007F1039">
              <w:rPr>
                <w:sz w:val="20"/>
                <w:szCs w:val="20"/>
                <w:lang w:val="ro-RO"/>
              </w:rPr>
              <w:t>însuşirii</w:t>
            </w:r>
            <w:proofErr w:type="spellEnd"/>
            <w:r w:rsidRPr="007F1039">
              <w:rPr>
                <w:sz w:val="20"/>
                <w:szCs w:val="20"/>
                <w:lang w:val="ro-RO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ro-RO"/>
              </w:rPr>
              <w:t>cunoştinţelor</w:t>
            </w:r>
            <w:proofErr w:type="spellEnd"/>
            <w:r w:rsidRPr="007F1039">
              <w:rPr>
                <w:sz w:val="20"/>
                <w:szCs w:val="20"/>
                <w:lang w:val="ro-RO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ro-RO"/>
              </w:rPr>
              <w:t>şi</w:t>
            </w:r>
            <w:proofErr w:type="spellEnd"/>
            <w:r w:rsidRPr="007F1039">
              <w:rPr>
                <w:sz w:val="20"/>
                <w:szCs w:val="20"/>
                <w:lang w:val="ro-RO"/>
              </w:rPr>
              <w:t xml:space="preserve"> </w:t>
            </w:r>
            <w:proofErr w:type="spellStart"/>
            <w:r w:rsidRPr="007F1039">
              <w:rPr>
                <w:sz w:val="20"/>
                <w:szCs w:val="20"/>
                <w:lang w:val="ro-RO"/>
              </w:rPr>
              <w:t>competenţelor</w:t>
            </w:r>
            <w:proofErr w:type="spellEnd"/>
            <w:r w:rsidRPr="007F1039">
              <w:rPr>
                <w:sz w:val="20"/>
                <w:szCs w:val="20"/>
                <w:lang w:val="ro-RO"/>
              </w:rPr>
              <w:t xml:space="preserve"> dobândite în cadrul orelor aplicative respective</w:t>
            </w:r>
          </w:p>
        </w:tc>
        <w:tc>
          <w:tcPr>
            <w:tcW w:w="1558" w:type="dxa"/>
          </w:tcPr>
          <w:p w14:paraId="710E70A7" w14:textId="6DDD9FC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7F1039">
              <w:rPr>
                <w:sz w:val="20"/>
                <w:szCs w:val="20"/>
              </w:rPr>
              <w:t>40</w:t>
            </w:r>
          </w:p>
        </w:tc>
      </w:tr>
      <w:tr w:rsidR="007F1039" w:rsidRPr="007F1039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7F1039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7F1039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0017E7" w:rsidRPr="007F1039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0017E7" w:rsidRPr="007F1039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7F1039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7F1039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7F1039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7F1039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7F1039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42"/>
        <w:gridCol w:w="3902"/>
        <w:gridCol w:w="3904"/>
      </w:tblGrid>
      <w:tr w:rsidR="007F1039" w:rsidRPr="00803955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7F1039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7F1039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7F1039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7F1039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7F1039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7F1039" w:rsidRPr="007F1039" w14:paraId="72397C28" w14:textId="77777777" w:rsidTr="00811066">
        <w:tc>
          <w:tcPr>
            <w:tcW w:w="955" w:type="pct"/>
            <w:vAlign w:val="center"/>
          </w:tcPr>
          <w:p w14:paraId="0FA547ED" w14:textId="289CACCC" w:rsidR="00E74C3B" w:rsidRPr="007F1039" w:rsidRDefault="00597C65" w:rsidP="00597C65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            24</w:t>
            </w:r>
            <w:r w:rsidRPr="00520F16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2022" w:type="pct"/>
          </w:tcPr>
          <w:p w14:paraId="222CF66E" w14:textId="77777777" w:rsidR="00105C44" w:rsidRPr="007F1039" w:rsidRDefault="00105C44" w:rsidP="00105C44">
            <w:pPr>
              <w:jc w:val="center"/>
              <w:rPr>
                <w:sz w:val="20"/>
                <w:szCs w:val="20"/>
              </w:rPr>
            </w:pPr>
            <w:proofErr w:type="spellStart"/>
            <w:r w:rsidRPr="007F1039">
              <w:rPr>
                <w:sz w:val="20"/>
                <w:szCs w:val="20"/>
              </w:rPr>
              <w:t>s.l.</w:t>
            </w:r>
            <w:proofErr w:type="spellEnd"/>
            <w:r w:rsidRPr="007F1039">
              <w:rPr>
                <w:sz w:val="20"/>
                <w:szCs w:val="20"/>
              </w:rPr>
              <w:t xml:space="preserve"> dr. </w:t>
            </w:r>
            <w:proofErr w:type="spellStart"/>
            <w:r w:rsidRPr="007F1039">
              <w:rPr>
                <w:sz w:val="20"/>
                <w:szCs w:val="20"/>
              </w:rPr>
              <w:t>ing</w:t>
            </w:r>
            <w:proofErr w:type="spellEnd"/>
            <w:r w:rsidRPr="007F1039">
              <w:rPr>
                <w:sz w:val="20"/>
                <w:szCs w:val="20"/>
              </w:rPr>
              <w:t>. Cornel Suciu</w:t>
            </w:r>
          </w:p>
          <w:p w14:paraId="64E0A218" w14:textId="77777777" w:rsidR="00E74C3B" w:rsidRPr="007F1039" w:rsidRDefault="00E74C3B" w:rsidP="00A42ED6">
            <w:pPr>
              <w:jc w:val="center"/>
              <w:rPr>
                <w:sz w:val="20"/>
                <w:szCs w:val="20"/>
              </w:rPr>
            </w:pPr>
          </w:p>
          <w:p w14:paraId="52C50FAF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  <w:tc>
          <w:tcPr>
            <w:tcW w:w="2023" w:type="pct"/>
          </w:tcPr>
          <w:p w14:paraId="18B75387" w14:textId="77777777" w:rsidR="00E74C3B" w:rsidRPr="007F1039" w:rsidRDefault="00E74C3B" w:rsidP="00A42ED6">
            <w:pPr>
              <w:jc w:val="center"/>
              <w:rPr>
                <w:sz w:val="20"/>
                <w:szCs w:val="20"/>
              </w:rPr>
            </w:pPr>
            <w:proofErr w:type="spellStart"/>
            <w:r w:rsidRPr="007F1039">
              <w:rPr>
                <w:sz w:val="20"/>
                <w:szCs w:val="20"/>
              </w:rPr>
              <w:t>s.l.</w:t>
            </w:r>
            <w:proofErr w:type="spellEnd"/>
            <w:r w:rsidRPr="007F1039">
              <w:rPr>
                <w:sz w:val="20"/>
                <w:szCs w:val="20"/>
              </w:rPr>
              <w:t xml:space="preserve"> dr. </w:t>
            </w:r>
            <w:proofErr w:type="spellStart"/>
            <w:r w:rsidRPr="007F1039">
              <w:rPr>
                <w:sz w:val="20"/>
                <w:szCs w:val="20"/>
              </w:rPr>
              <w:t>ing</w:t>
            </w:r>
            <w:proofErr w:type="spellEnd"/>
            <w:r w:rsidRPr="007F1039">
              <w:rPr>
                <w:sz w:val="20"/>
                <w:szCs w:val="20"/>
              </w:rPr>
              <w:t>. Cornel Suciu</w:t>
            </w:r>
          </w:p>
          <w:p w14:paraId="6CF79C71" w14:textId="77777777" w:rsidR="00E74C3B" w:rsidRPr="007F1039" w:rsidRDefault="00E74C3B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</w:tbl>
    <w:p w14:paraId="225CF3F5" w14:textId="77777777" w:rsidR="000017E7" w:rsidRPr="007F1039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7F1039" w:rsidRPr="00803955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7F1039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7F1039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7F1039" w:rsidRPr="00803955" w14:paraId="230FE88F" w14:textId="77777777" w:rsidTr="00F456F5">
        <w:trPr>
          <w:trHeight w:val="635"/>
        </w:trPr>
        <w:tc>
          <w:tcPr>
            <w:tcW w:w="1470" w:type="pct"/>
            <w:vAlign w:val="center"/>
          </w:tcPr>
          <w:p w14:paraId="17684637" w14:textId="3BDCFD0B" w:rsidR="000017E7" w:rsidRPr="007F1039" w:rsidRDefault="00597C65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165A58DE" w14:textId="314A79C5" w:rsidR="000017E7" w:rsidRPr="007F1039" w:rsidRDefault="00A93764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A93764">
              <w:rPr>
                <w:sz w:val="14"/>
                <w:lang w:val="ro-RO"/>
              </w:rPr>
              <w:t xml:space="preserve">șef lucrări univ. </w:t>
            </w:r>
            <w:proofErr w:type="spellStart"/>
            <w:r w:rsidRPr="00A93764">
              <w:rPr>
                <w:sz w:val="14"/>
                <w:lang w:val="ro-RO"/>
              </w:rPr>
              <w:t>dr.ing</w:t>
            </w:r>
            <w:proofErr w:type="spellEnd"/>
            <w:r w:rsidRPr="00A93764">
              <w:rPr>
                <w:sz w:val="14"/>
                <w:lang w:val="ro-RO"/>
              </w:rPr>
              <w:t>. Elena-Daniela LUPU</w:t>
            </w:r>
          </w:p>
        </w:tc>
      </w:tr>
    </w:tbl>
    <w:p w14:paraId="34597A5C" w14:textId="77777777" w:rsidR="000017E7" w:rsidRPr="007F1039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7F1039" w:rsidRPr="007F1039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7F1039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7F1039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597C65" w:rsidRPr="00803955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1BC93B49" w:rsidR="00597C65" w:rsidRPr="007F1039" w:rsidRDefault="00597C65" w:rsidP="00597C65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5D893B49" w14:textId="77777777" w:rsidR="00597C65" w:rsidRPr="00520F16" w:rsidRDefault="00597C65" w:rsidP="00597C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74B45AA0" w14:textId="77777777" w:rsidR="00597C65" w:rsidRPr="00520F16" w:rsidRDefault="00597C65" w:rsidP="00597C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</w:t>
            </w:r>
            <w:r w:rsidRPr="00520F16">
              <w:rPr>
                <w:sz w:val="18"/>
                <w:szCs w:val="18"/>
                <w:lang w:val="ro-RO"/>
              </w:rPr>
              <w:t xml:space="preserve">f. </w:t>
            </w:r>
            <w:r>
              <w:rPr>
                <w:sz w:val="18"/>
                <w:szCs w:val="18"/>
                <w:lang w:val="ro-RO"/>
              </w:rPr>
              <w:t xml:space="preserve"> univ. </w:t>
            </w:r>
            <w:r w:rsidRPr="00520F16">
              <w:rPr>
                <w:sz w:val="18"/>
                <w:szCs w:val="18"/>
                <w:lang w:val="ro-RO"/>
              </w:rPr>
              <w:t xml:space="preserve">dr. ing. </w:t>
            </w:r>
            <w:r>
              <w:rPr>
                <w:sz w:val="18"/>
                <w:szCs w:val="18"/>
                <w:lang w:val="ro-RO"/>
              </w:rPr>
              <w:t>Daniela IRIMIA</w:t>
            </w:r>
          </w:p>
          <w:p w14:paraId="3CEBABC5" w14:textId="11F42056" w:rsidR="00597C65" w:rsidRPr="007F1039" w:rsidRDefault="00597C65" w:rsidP="00597C65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2C251EF8" w14:textId="77777777" w:rsidR="000017E7" w:rsidRPr="007F1039" w:rsidRDefault="000017E7" w:rsidP="00A00076">
      <w:pPr>
        <w:pStyle w:val="BodyText"/>
        <w:spacing w:before="9"/>
        <w:jc w:val="center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7"/>
        <w:gridCol w:w="6811"/>
      </w:tblGrid>
      <w:tr w:rsidR="007F1039" w:rsidRPr="007F1039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7F1039" w:rsidRDefault="000017E7" w:rsidP="00A00076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7F1039" w:rsidRDefault="000017E7" w:rsidP="00A00076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7F1039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597C65" w:rsidRPr="007F1039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2110956B" w:rsidR="00597C65" w:rsidRPr="007F1039" w:rsidRDefault="00597C65" w:rsidP="00597C65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1440F268" w14:textId="77777777" w:rsidR="00597C65" w:rsidRPr="00520F16" w:rsidRDefault="00597C65" w:rsidP="00597C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1AA02CAA" w14:textId="77777777" w:rsidR="00597C65" w:rsidRPr="00520F16" w:rsidRDefault="00597C65" w:rsidP="00597C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 xml:space="preserve">Prof. dr. ing. </w:t>
            </w:r>
            <w:proofErr w:type="spellStart"/>
            <w:r w:rsidRPr="00520F16">
              <w:rPr>
                <w:sz w:val="18"/>
                <w:szCs w:val="18"/>
                <w:lang w:val="ro-RO"/>
              </w:rPr>
              <w:t>Laurentiu</w:t>
            </w:r>
            <w:proofErr w:type="spellEnd"/>
            <w:r w:rsidRPr="00520F16">
              <w:rPr>
                <w:sz w:val="18"/>
                <w:szCs w:val="18"/>
                <w:lang w:val="ro-RO"/>
              </w:rPr>
              <w:t>- Dan MILICI</w:t>
            </w:r>
          </w:p>
          <w:p w14:paraId="43B0F1B3" w14:textId="2CDF30A9" w:rsidR="00597C65" w:rsidRPr="007F1039" w:rsidRDefault="00597C65" w:rsidP="00597C65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75978D2F" w14:textId="77777777" w:rsidR="000017E7" w:rsidRPr="007F1039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521042C7" w14:textId="77777777" w:rsidR="00E81962" w:rsidRPr="007F1039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54DEAC20" w14:textId="77777777" w:rsidR="00E81962" w:rsidRPr="007F1039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D7E2DAD" w14:textId="77777777" w:rsidR="00E81962" w:rsidRPr="007F1039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98E1783" w14:textId="77777777" w:rsidR="00E81962" w:rsidRPr="007F1039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5B28F5AC" w14:textId="77777777" w:rsidR="00E81962" w:rsidRPr="007F1039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10DE1A5" w14:textId="77777777" w:rsidR="007F1039" w:rsidRPr="007F1039" w:rsidRDefault="007F1039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sectPr w:rsidR="007F1039" w:rsidRPr="007F1039" w:rsidSect="00C64F2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5F749C" w14:textId="77777777" w:rsidR="00431D06" w:rsidRDefault="00431D06">
      <w:r>
        <w:separator/>
      </w:r>
    </w:p>
  </w:endnote>
  <w:endnote w:type="continuationSeparator" w:id="0">
    <w:p w14:paraId="78A9402B" w14:textId="77777777" w:rsidR="00431D06" w:rsidRDefault="00431D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001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5A21E735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456F5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5A21E735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456F5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9B6D8B" w14:textId="77777777" w:rsidR="00431D06" w:rsidRDefault="00431D06">
      <w:r>
        <w:separator/>
      </w:r>
    </w:p>
  </w:footnote>
  <w:footnote w:type="continuationSeparator" w:id="0">
    <w:p w14:paraId="1CB52497" w14:textId="77777777" w:rsidR="00431D06" w:rsidRDefault="00431D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0A6AD3"/>
    <w:multiLevelType w:val="hybridMultilevel"/>
    <w:tmpl w:val="BF5E2ED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5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6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7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8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9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0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1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2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3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4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5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7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8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9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0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1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2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3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391005279">
    <w:abstractNumId w:val="4"/>
  </w:num>
  <w:num w:numId="2" w16cid:durableId="1408503265">
    <w:abstractNumId w:val="7"/>
  </w:num>
  <w:num w:numId="3" w16cid:durableId="90203805">
    <w:abstractNumId w:val="12"/>
  </w:num>
  <w:num w:numId="4" w16cid:durableId="773941651">
    <w:abstractNumId w:val="52"/>
  </w:num>
  <w:num w:numId="5" w16cid:durableId="1904945017">
    <w:abstractNumId w:val="38"/>
  </w:num>
  <w:num w:numId="6" w16cid:durableId="1277639907">
    <w:abstractNumId w:val="35"/>
  </w:num>
  <w:num w:numId="7" w16cid:durableId="949356621">
    <w:abstractNumId w:val="47"/>
  </w:num>
  <w:num w:numId="8" w16cid:durableId="1738042537">
    <w:abstractNumId w:val="6"/>
  </w:num>
  <w:num w:numId="9" w16cid:durableId="613287020">
    <w:abstractNumId w:val="10"/>
  </w:num>
  <w:num w:numId="10" w16cid:durableId="139468011">
    <w:abstractNumId w:val="17"/>
  </w:num>
  <w:num w:numId="11" w16cid:durableId="427777198">
    <w:abstractNumId w:val="46"/>
  </w:num>
  <w:num w:numId="12" w16cid:durableId="1115171720">
    <w:abstractNumId w:val="15"/>
  </w:num>
  <w:num w:numId="13" w16cid:durableId="1248881882">
    <w:abstractNumId w:val="11"/>
  </w:num>
  <w:num w:numId="14" w16cid:durableId="1976719497">
    <w:abstractNumId w:val="14"/>
  </w:num>
  <w:num w:numId="15" w16cid:durableId="1996910148">
    <w:abstractNumId w:val="0"/>
  </w:num>
  <w:num w:numId="16" w16cid:durableId="2104956510">
    <w:abstractNumId w:val="41"/>
  </w:num>
  <w:num w:numId="17" w16cid:durableId="423503641">
    <w:abstractNumId w:val="1"/>
  </w:num>
  <w:num w:numId="18" w16cid:durableId="1342779535">
    <w:abstractNumId w:val="18"/>
  </w:num>
  <w:num w:numId="19" w16cid:durableId="279143965">
    <w:abstractNumId w:val="25"/>
  </w:num>
  <w:num w:numId="20" w16cid:durableId="946892943">
    <w:abstractNumId w:val="36"/>
  </w:num>
  <w:num w:numId="21" w16cid:durableId="878784256">
    <w:abstractNumId w:val="42"/>
  </w:num>
  <w:num w:numId="22" w16cid:durableId="31612691">
    <w:abstractNumId w:val="16"/>
  </w:num>
  <w:num w:numId="23" w16cid:durableId="894925695">
    <w:abstractNumId w:val="30"/>
  </w:num>
  <w:num w:numId="24" w16cid:durableId="1962568375">
    <w:abstractNumId w:val="32"/>
  </w:num>
  <w:num w:numId="25" w16cid:durableId="2145534691">
    <w:abstractNumId w:val="9"/>
  </w:num>
  <w:num w:numId="26" w16cid:durableId="2045597801">
    <w:abstractNumId w:val="3"/>
  </w:num>
  <w:num w:numId="27" w16cid:durableId="426193846">
    <w:abstractNumId w:val="34"/>
  </w:num>
  <w:num w:numId="28" w16cid:durableId="1252622237">
    <w:abstractNumId w:val="23"/>
  </w:num>
  <w:num w:numId="29" w16cid:durableId="1065838738">
    <w:abstractNumId w:val="39"/>
  </w:num>
  <w:num w:numId="30" w16cid:durableId="102656359">
    <w:abstractNumId w:val="5"/>
  </w:num>
  <w:num w:numId="31" w16cid:durableId="857307147">
    <w:abstractNumId w:val="28"/>
  </w:num>
  <w:num w:numId="32" w16cid:durableId="594291399">
    <w:abstractNumId w:val="29"/>
  </w:num>
  <w:num w:numId="33" w16cid:durableId="2107653826">
    <w:abstractNumId w:val="43"/>
  </w:num>
  <w:num w:numId="34" w16cid:durableId="1464736447">
    <w:abstractNumId w:val="49"/>
  </w:num>
  <w:num w:numId="35" w16cid:durableId="1478262342">
    <w:abstractNumId w:val="2"/>
  </w:num>
  <w:num w:numId="36" w16cid:durableId="1727291889">
    <w:abstractNumId w:val="51"/>
  </w:num>
  <w:num w:numId="37" w16cid:durableId="301279929">
    <w:abstractNumId w:val="44"/>
  </w:num>
  <w:num w:numId="38" w16cid:durableId="706442673">
    <w:abstractNumId w:val="20"/>
  </w:num>
  <w:num w:numId="39" w16cid:durableId="1104039078">
    <w:abstractNumId w:val="37"/>
  </w:num>
  <w:num w:numId="40" w16cid:durableId="412747924">
    <w:abstractNumId w:val="40"/>
  </w:num>
  <w:num w:numId="41" w16cid:durableId="1774008745">
    <w:abstractNumId w:val="50"/>
  </w:num>
  <w:num w:numId="42" w16cid:durableId="705789145">
    <w:abstractNumId w:val="21"/>
  </w:num>
  <w:num w:numId="43" w16cid:durableId="215631883">
    <w:abstractNumId w:val="31"/>
  </w:num>
  <w:num w:numId="44" w16cid:durableId="1880388000">
    <w:abstractNumId w:val="48"/>
  </w:num>
  <w:num w:numId="45" w16cid:durableId="143013770">
    <w:abstractNumId w:val="19"/>
  </w:num>
  <w:num w:numId="46" w16cid:durableId="1129713058">
    <w:abstractNumId w:val="24"/>
  </w:num>
  <w:num w:numId="47" w16cid:durableId="1993171234">
    <w:abstractNumId w:val="26"/>
  </w:num>
  <w:num w:numId="48" w16cid:durableId="240452057">
    <w:abstractNumId w:val="27"/>
  </w:num>
  <w:num w:numId="49" w16cid:durableId="1762264237">
    <w:abstractNumId w:val="8"/>
  </w:num>
  <w:num w:numId="50" w16cid:durableId="1765877219">
    <w:abstractNumId w:val="53"/>
  </w:num>
  <w:num w:numId="51" w16cid:durableId="1356888085">
    <w:abstractNumId w:val="13"/>
  </w:num>
  <w:num w:numId="52" w16cid:durableId="2104571993">
    <w:abstractNumId w:val="22"/>
  </w:num>
  <w:num w:numId="53" w16cid:durableId="637341297">
    <w:abstractNumId w:val="45"/>
  </w:num>
  <w:num w:numId="54" w16cid:durableId="1432579354">
    <w:abstractNumId w:val="3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A602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05C44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0BAA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D3A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36EB5"/>
    <w:rsid w:val="00340658"/>
    <w:rsid w:val="0034340A"/>
    <w:rsid w:val="003448B6"/>
    <w:rsid w:val="00351ED2"/>
    <w:rsid w:val="0035219F"/>
    <w:rsid w:val="00361643"/>
    <w:rsid w:val="003627CC"/>
    <w:rsid w:val="003715FB"/>
    <w:rsid w:val="003942E3"/>
    <w:rsid w:val="003A525B"/>
    <w:rsid w:val="003A676C"/>
    <w:rsid w:val="003C3A31"/>
    <w:rsid w:val="003C726C"/>
    <w:rsid w:val="003C751A"/>
    <w:rsid w:val="003E0852"/>
    <w:rsid w:val="003E4808"/>
    <w:rsid w:val="00420245"/>
    <w:rsid w:val="00431D06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2FB7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C38"/>
    <w:rsid w:val="00511B53"/>
    <w:rsid w:val="00516847"/>
    <w:rsid w:val="005173CE"/>
    <w:rsid w:val="0053032A"/>
    <w:rsid w:val="00537247"/>
    <w:rsid w:val="005402BD"/>
    <w:rsid w:val="00541BA6"/>
    <w:rsid w:val="00541D62"/>
    <w:rsid w:val="00542FFE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97C65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3CCF"/>
    <w:rsid w:val="0060752E"/>
    <w:rsid w:val="00607B0D"/>
    <w:rsid w:val="006113E9"/>
    <w:rsid w:val="00615E38"/>
    <w:rsid w:val="00621AAA"/>
    <w:rsid w:val="00630D29"/>
    <w:rsid w:val="0063484F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235"/>
    <w:rsid w:val="006D3A99"/>
    <w:rsid w:val="006F6966"/>
    <w:rsid w:val="00702300"/>
    <w:rsid w:val="00711846"/>
    <w:rsid w:val="00713207"/>
    <w:rsid w:val="00715EB3"/>
    <w:rsid w:val="00722479"/>
    <w:rsid w:val="0072252A"/>
    <w:rsid w:val="00727BB4"/>
    <w:rsid w:val="0073519C"/>
    <w:rsid w:val="00735AFA"/>
    <w:rsid w:val="00742A47"/>
    <w:rsid w:val="00743DFD"/>
    <w:rsid w:val="00744869"/>
    <w:rsid w:val="007468A2"/>
    <w:rsid w:val="00746973"/>
    <w:rsid w:val="00753699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5137"/>
    <w:rsid w:val="007B155F"/>
    <w:rsid w:val="007B2519"/>
    <w:rsid w:val="007E020C"/>
    <w:rsid w:val="007E5807"/>
    <w:rsid w:val="007F0301"/>
    <w:rsid w:val="007F1039"/>
    <w:rsid w:val="00803955"/>
    <w:rsid w:val="00804AFB"/>
    <w:rsid w:val="00812758"/>
    <w:rsid w:val="0081281F"/>
    <w:rsid w:val="008262E5"/>
    <w:rsid w:val="00826B4D"/>
    <w:rsid w:val="0083503B"/>
    <w:rsid w:val="0083639A"/>
    <w:rsid w:val="00847E72"/>
    <w:rsid w:val="00851992"/>
    <w:rsid w:val="00852708"/>
    <w:rsid w:val="00853C08"/>
    <w:rsid w:val="00861DF4"/>
    <w:rsid w:val="008639F4"/>
    <w:rsid w:val="00864544"/>
    <w:rsid w:val="00865347"/>
    <w:rsid w:val="008661DC"/>
    <w:rsid w:val="00870662"/>
    <w:rsid w:val="008728F7"/>
    <w:rsid w:val="008812F8"/>
    <w:rsid w:val="00894573"/>
    <w:rsid w:val="008A2137"/>
    <w:rsid w:val="008B7C3F"/>
    <w:rsid w:val="008C3E1D"/>
    <w:rsid w:val="008C5E2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61F8E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3BF1"/>
    <w:rsid w:val="009D4519"/>
    <w:rsid w:val="009D4BA7"/>
    <w:rsid w:val="009F36E3"/>
    <w:rsid w:val="00A00076"/>
    <w:rsid w:val="00A04859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93764"/>
    <w:rsid w:val="00AB0881"/>
    <w:rsid w:val="00AB55F8"/>
    <w:rsid w:val="00AC4E96"/>
    <w:rsid w:val="00AC5D9C"/>
    <w:rsid w:val="00AD3189"/>
    <w:rsid w:val="00AD4BFC"/>
    <w:rsid w:val="00AE33FE"/>
    <w:rsid w:val="00AE4BB5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B347E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227DD"/>
    <w:rsid w:val="00C25DB3"/>
    <w:rsid w:val="00C30147"/>
    <w:rsid w:val="00C31347"/>
    <w:rsid w:val="00C36262"/>
    <w:rsid w:val="00C37419"/>
    <w:rsid w:val="00C42166"/>
    <w:rsid w:val="00C6394C"/>
    <w:rsid w:val="00C64F2E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65FA"/>
    <w:rsid w:val="00D77182"/>
    <w:rsid w:val="00D80DC8"/>
    <w:rsid w:val="00D843E6"/>
    <w:rsid w:val="00D85D6B"/>
    <w:rsid w:val="00D934A7"/>
    <w:rsid w:val="00D94045"/>
    <w:rsid w:val="00D9651D"/>
    <w:rsid w:val="00DB0FF3"/>
    <w:rsid w:val="00DB559A"/>
    <w:rsid w:val="00DC011A"/>
    <w:rsid w:val="00DE76CA"/>
    <w:rsid w:val="00DF2F78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74C3B"/>
    <w:rsid w:val="00E81962"/>
    <w:rsid w:val="00EA17C8"/>
    <w:rsid w:val="00EA203C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1DDF"/>
    <w:rsid w:val="00F25583"/>
    <w:rsid w:val="00F26800"/>
    <w:rsid w:val="00F40466"/>
    <w:rsid w:val="00F456F5"/>
    <w:rsid w:val="00F61BF7"/>
    <w:rsid w:val="00F704C8"/>
    <w:rsid w:val="00F75A17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988D55EA-7954-44B0-8057-907A0AEF6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A00076"/>
    <w:rPr>
      <w:b/>
      <w:bCs/>
    </w:rPr>
  </w:style>
  <w:style w:type="paragraph" w:styleId="BodyTextIndent3">
    <w:name w:val="Body Text Indent 3"/>
    <w:basedOn w:val="Normal"/>
    <w:link w:val="BodyTextIndent3Char"/>
    <w:unhideWhenUsed/>
    <w:rsid w:val="00961F8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61F8E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36263C-7138-4F84-A617-6C590BD25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1570</Words>
  <Characters>8949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6</cp:revision>
  <dcterms:created xsi:type="dcterms:W3CDTF">2025-09-24T14:43:00Z</dcterms:created>
  <dcterms:modified xsi:type="dcterms:W3CDTF">2026-05-1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